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A1B300" w14:textId="2E5D674C" w:rsidR="00A53D00" w:rsidRPr="00C80AC4" w:rsidRDefault="00A53D00" w:rsidP="005930F8">
      <w:pPr>
        <w:jc w:val="left"/>
        <w:rPr>
          <w:rFonts w:ascii="Arial" w:hAnsi="Arial" w:cs="Arial"/>
          <w:szCs w:val="24"/>
        </w:rPr>
      </w:pPr>
      <w:r w:rsidRPr="00C80AC4">
        <w:rPr>
          <w:rFonts w:ascii="Arial" w:hAnsi="Arial" w:cs="Arial"/>
          <w:szCs w:val="24"/>
        </w:rPr>
        <w:t>Date:</w:t>
      </w:r>
      <w:r w:rsidR="00CE7E9D">
        <w:rPr>
          <w:rFonts w:ascii="Arial" w:hAnsi="Arial" w:cs="Arial"/>
          <w:szCs w:val="24"/>
        </w:rPr>
        <w:t xml:space="preserve"> </w:t>
      </w:r>
      <w:r w:rsidR="005930F8">
        <w:rPr>
          <w:rFonts w:ascii="Arial" w:hAnsi="Arial" w:cs="Arial"/>
          <w:b/>
          <w:szCs w:val="24"/>
          <w:u w:val="single"/>
        </w:rPr>
        <w:t>MAY 4, 2022</w:t>
      </w:r>
      <w:r w:rsidR="001A34D6" w:rsidRPr="00C80AC4">
        <w:rPr>
          <w:rFonts w:ascii="Arial" w:hAnsi="Arial" w:cs="Arial"/>
          <w:szCs w:val="24"/>
        </w:rPr>
        <w:t xml:space="preserve">_ </w:t>
      </w:r>
      <w:r w:rsidRPr="00C80AC4">
        <w:rPr>
          <w:rFonts w:ascii="Arial" w:hAnsi="Arial" w:cs="Arial"/>
          <w:szCs w:val="24"/>
        </w:rPr>
        <w:t>Length of Meeting:</w:t>
      </w:r>
      <w:r w:rsidR="001A34D6" w:rsidRPr="00C80AC4">
        <w:rPr>
          <w:rFonts w:ascii="Arial" w:hAnsi="Arial" w:cs="Arial"/>
          <w:szCs w:val="24"/>
        </w:rPr>
        <w:t>__________</w:t>
      </w:r>
      <w:r w:rsidR="00EA2A37" w:rsidRPr="00C80AC4">
        <w:rPr>
          <w:rFonts w:ascii="Arial" w:hAnsi="Arial" w:cs="Arial"/>
          <w:szCs w:val="24"/>
        </w:rPr>
        <w:br/>
      </w:r>
    </w:p>
    <w:p w14:paraId="03A85D06" w14:textId="0542364C" w:rsidR="001A34D6" w:rsidRPr="00C80AC4" w:rsidRDefault="00A53D00">
      <w:pPr>
        <w:rPr>
          <w:rFonts w:ascii="Arial" w:hAnsi="Arial" w:cs="Arial"/>
          <w:szCs w:val="24"/>
        </w:rPr>
      </w:pPr>
      <w:r w:rsidRPr="00C80AC4">
        <w:rPr>
          <w:rFonts w:ascii="Arial" w:hAnsi="Arial" w:cs="Arial"/>
          <w:szCs w:val="24"/>
        </w:rPr>
        <w:t>Members or Designee:</w:t>
      </w:r>
      <w:r w:rsidR="001A34D6" w:rsidRPr="00C80AC4">
        <w:rPr>
          <w:rFonts w:ascii="Arial" w:hAnsi="Arial" w:cs="Arial"/>
          <w:szCs w:val="24"/>
        </w:rPr>
        <w:t xml:space="preserve"> </w:t>
      </w:r>
    </w:p>
    <w:p w14:paraId="6E99A6EC" w14:textId="50F256C9" w:rsidR="00A53D00" w:rsidRPr="00C80AC4" w:rsidRDefault="00FC636F">
      <w:p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pict w14:anchorId="7BF84FA8">
          <v:rect id="_x0000_i1025" style="width:0;height:1.5pt" o:hralign="center" o:hrstd="t" o:hr="t" fillcolor="#a0a0a0" stroked="f"/>
        </w:pict>
      </w:r>
    </w:p>
    <w:p w14:paraId="440CB768" w14:textId="77777777" w:rsidR="008B1317" w:rsidRPr="00C80AC4" w:rsidRDefault="008B1317" w:rsidP="001A34D6">
      <w:pPr>
        <w:jc w:val="left"/>
        <w:rPr>
          <w:rFonts w:ascii="Arial" w:hAnsi="Arial" w:cs="Arial"/>
          <w:b/>
          <w:bCs/>
          <w:szCs w:val="24"/>
        </w:rPr>
      </w:pPr>
    </w:p>
    <w:p w14:paraId="077122C8" w14:textId="77777777" w:rsidR="008B1317" w:rsidRPr="00C80AC4" w:rsidRDefault="008B1317" w:rsidP="001A34D6">
      <w:pPr>
        <w:jc w:val="left"/>
        <w:rPr>
          <w:rFonts w:ascii="Arial" w:hAnsi="Arial" w:cs="Arial"/>
          <w:b/>
          <w:bCs/>
          <w:szCs w:val="24"/>
        </w:rPr>
      </w:pPr>
    </w:p>
    <w:tbl>
      <w:tblPr>
        <w:tblStyle w:val="TableGrid"/>
        <w:tblW w:w="0" w:type="auto"/>
        <w:tblInd w:w="-185" w:type="dxa"/>
        <w:tblLook w:val="04A0" w:firstRow="1" w:lastRow="0" w:firstColumn="1" w:lastColumn="0" w:noHBand="0" w:noVBand="1"/>
      </w:tblPr>
      <w:tblGrid>
        <w:gridCol w:w="990"/>
        <w:gridCol w:w="1350"/>
        <w:gridCol w:w="10795"/>
      </w:tblGrid>
      <w:tr w:rsidR="00EA2A37" w:rsidRPr="00C80AC4" w14:paraId="510956D6" w14:textId="77777777" w:rsidTr="00E97551">
        <w:trPr>
          <w:trHeight w:val="366"/>
        </w:trPr>
        <w:tc>
          <w:tcPr>
            <w:tcW w:w="990" w:type="dxa"/>
            <w:vMerge w:val="restart"/>
          </w:tcPr>
          <w:p w14:paraId="2ABFB682" w14:textId="3EA2DF3E" w:rsidR="00EA2A37" w:rsidRPr="00C80AC4" w:rsidRDefault="00EA2A37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12145" w:type="dxa"/>
            <w:gridSpan w:val="2"/>
          </w:tcPr>
          <w:p w14:paraId="059C1CCB" w14:textId="08EDED92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CHANGES/CORRECTIONS</w:t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</w:p>
        </w:tc>
      </w:tr>
      <w:tr w:rsidR="00EA2A37" w:rsidRPr="00CE7E9D" w14:paraId="594FCB24" w14:textId="77777777" w:rsidTr="00CE7E9D">
        <w:trPr>
          <w:trHeight w:val="366"/>
        </w:trPr>
        <w:tc>
          <w:tcPr>
            <w:tcW w:w="990" w:type="dxa"/>
            <w:vMerge/>
            <w:shd w:val="clear" w:color="auto" w:fill="D9D9D9" w:themeFill="background1" w:themeFillShade="D9"/>
          </w:tcPr>
          <w:p w14:paraId="23EBE065" w14:textId="77777777" w:rsidR="00EA2A37" w:rsidRPr="00CE7E9D" w:rsidRDefault="00EA2A37" w:rsidP="000D720F">
            <w:pPr>
              <w:jc w:val="left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350" w:type="dxa"/>
            <w:shd w:val="clear" w:color="auto" w:fill="D9D9D9" w:themeFill="background1" w:themeFillShade="D9"/>
          </w:tcPr>
          <w:p w14:paraId="6E552755" w14:textId="17C9631C" w:rsidR="00EA2A37" w:rsidRPr="00CE7E9D" w:rsidRDefault="00EA2A37" w:rsidP="000D720F">
            <w:pPr>
              <w:jc w:val="left"/>
              <w:rPr>
                <w:rFonts w:ascii="Arial" w:hAnsi="Arial" w:cs="Arial"/>
                <w:b/>
                <w:szCs w:val="24"/>
              </w:rPr>
            </w:pPr>
            <w:r w:rsidRPr="00CE7E9D">
              <w:rPr>
                <w:rFonts w:ascii="Arial" w:hAnsi="Arial" w:cs="Arial"/>
                <w:b/>
                <w:szCs w:val="24"/>
              </w:rPr>
              <w:t>Page #</w:t>
            </w:r>
          </w:p>
        </w:tc>
        <w:tc>
          <w:tcPr>
            <w:tcW w:w="10795" w:type="dxa"/>
            <w:shd w:val="clear" w:color="auto" w:fill="D9D9D9" w:themeFill="background1" w:themeFillShade="D9"/>
          </w:tcPr>
          <w:p w14:paraId="53D2CEAE" w14:textId="77777777" w:rsidR="00EA2A37" w:rsidRPr="00CE7E9D" w:rsidRDefault="00EA2A37" w:rsidP="000D720F">
            <w:pPr>
              <w:jc w:val="left"/>
              <w:rPr>
                <w:rFonts w:ascii="Arial" w:hAnsi="Arial" w:cs="Arial"/>
                <w:b/>
                <w:szCs w:val="24"/>
              </w:rPr>
            </w:pPr>
            <w:r w:rsidRPr="00CE7E9D">
              <w:rPr>
                <w:rFonts w:ascii="Arial" w:hAnsi="Arial" w:cs="Arial"/>
                <w:b/>
                <w:szCs w:val="24"/>
              </w:rPr>
              <w:t>Item #</w:t>
            </w:r>
          </w:p>
        </w:tc>
      </w:tr>
      <w:tr w:rsidR="00EA2A37" w:rsidRPr="00CE7E9D" w14:paraId="290708C1" w14:textId="77777777" w:rsidTr="00CE7E9D">
        <w:trPr>
          <w:trHeight w:val="366"/>
        </w:trPr>
        <w:tc>
          <w:tcPr>
            <w:tcW w:w="990" w:type="dxa"/>
            <w:vMerge/>
          </w:tcPr>
          <w:p w14:paraId="138607BF" w14:textId="77777777" w:rsidR="00EA2A37" w:rsidRPr="00CE7E9D" w:rsidRDefault="00EA2A37" w:rsidP="000D720F">
            <w:pPr>
              <w:jc w:val="left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350" w:type="dxa"/>
          </w:tcPr>
          <w:p w14:paraId="65310D6D" w14:textId="2A0B6D6F" w:rsidR="00EA2A37" w:rsidRPr="002007D7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795" w:type="dxa"/>
          </w:tcPr>
          <w:p w14:paraId="25DCF746" w14:textId="26BFF5D7" w:rsidR="00EA2A37" w:rsidRPr="002007D7" w:rsidRDefault="0058677C" w:rsidP="000D720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There are no </w:t>
            </w:r>
            <w:r w:rsidR="00FC54C2">
              <w:rPr>
                <w:rFonts w:ascii="Arial" w:hAnsi="Arial" w:cs="Arial"/>
                <w:szCs w:val="24"/>
              </w:rPr>
              <w:t xml:space="preserve">changes or </w:t>
            </w:r>
            <w:r>
              <w:rPr>
                <w:rFonts w:ascii="Arial" w:hAnsi="Arial" w:cs="Arial"/>
                <w:szCs w:val="24"/>
              </w:rPr>
              <w:t>corrections.</w:t>
            </w:r>
          </w:p>
        </w:tc>
      </w:tr>
      <w:tr w:rsidR="00EA2A37" w:rsidRPr="00CE7E9D" w14:paraId="5199B532" w14:textId="77777777" w:rsidTr="00CE7E9D">
        <w:trPr>
          <w:trHeight w:val="366"/>
        </w:trPr>
        <w:tc>
          <w:tcPr>
            <w:tcW w:w="990" w:type="dxa"/>
            <w:vMerge/>
          </w:tcPr>
          <w:p w14:paraId="1CD44CAC" w14:textId="77777777" w:rsidR="00EA2A37" w:rsidRPr="00CE7E9D" w:rsidRDefault="00EA2A37" w:rsidP="000D720F">
            <w:pPr>
              <w:jc w:val="left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350" w:type="dxa"/>
          </w:tcPr>
          <w:p w14:paraId="0DE7A32A" w14:textId="52F02B04" w:rsidR="00EA2A37" w:rsidRPr="00CE7E9D" w:rsidRDefault="00EA2A37" w:rsidP="000D720F">
            <w:pPr>
              <w:jc w:val="left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0795" w:type="dxa"/>
          </w:tcPr>
          <w:p w14:paraId="0A6B4DF0" w14:textId="75098EA0" w:rsidR="00EA2A37" w:rsidRPr="00CE7E9D" w:rsidRDefault="00EA2A37" w:rsidP="000D720F">
            <w:pPr>
              <w:jc w:val="left"/>
              <w:rPr>
                <w:rFonts w:ascii="Arial" w:hAnsi="Arial" w:cs="Arial"/>
                <w:b/>
                <w:szCs w:val="24"/>
              </w:rPr>
            </w:pPr>
          </w:p>
        </w:tc>
      </w:tr>
      <w:tr w:rsidR="00EA2A37" w:rsidRPr="00CE7E9D" w14:paraId="56E98D5E" w14:textId="77777777" w:rsidTr="00CE7E9D">
        <w:trPr>
          <w:trHeight w:val="366"/>
        </w:trPr>
        <w:tc>
          <w:tcPr>
            <w:tcW w:w="990" w:type="dxa"/>
            <w:vMerge/>
          </w:tcPr>
          <w:p w14:paraId="456DFC2E" w14:textId="77777777" w:rsidR="00EA2A37" w:rsidRPr="00CE7E9D" w:rsidRDefault="00EA2A37" w:rsidP="000D720F">
            <w:pPr>
              <w:jc w:val="left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350" w:type="dxa"/>
          </w:tcPr>
          <w:p w14:paraId="10C9242C" w14:textId="178E3402" w:rsidR="00EA2A37" w:rsidRPr="00CE7E9D" w:rsidRDefault="00EA2A37" w:rsidP="000D720F">
            <w:pPr>
              <w:jc w:val="left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0795" w:type="dxa"/>
          </w:tcPr>
          <w:p w14:paraId="0F7D59C5" w14:textId="77777777" w:rsidR="00EA2A37" w:rsidRPr="00CE7E9D" w:rsidRDefault="00EA2A37" w:rsidP="000D720F">
            <w:pPr>
              <w:jc w:val="left"/>
              <w:rPr>
                <w:rFonts w:ascii="Arial" w:hAnsi="Arial" w:cs="Arial"/>
                <w:b/>
                <w:szCs w:val="24"/>
              </w:rPr>
            </w:pPr>
          </w:p>
        </w:tc>
      </w:tr>
      <w:tr w:rsidR="00EA2A37" w:rsidRPr="00CE7E9D" w14:paraId="7917C7FD" w14:textId="77777777" w:rsidTr="00CE7E9D">
        <w:trPr>
          <w:trHeight w:val="366"/>
        </w:trPr>
        <w:tc>
          <w:tcPr>
            <w:tcW w:w="990" w:type="dxa"/>
            <w:vMerge/>
          </w:tcPr>
          <w:p w14:paraId="19677AB8" w14:textId="77777777" w:rsidR="00EA2A37" w:rsidRPr="00CE7E9D" w:rsidRDefault="00EA2A37" w:rsidP="000D720F">
            <w:pPr>
              <w:jc w:val="left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350" w:type="dxa"/>
          </w:tcPr>
          <w:p w14:paraId="58E12ED5" w14:textId="2770472E" w:rsidR="00EA2A37" w:rsidRPr="00CE7E9D" w:rsidRDefault="00EA2A37" w:rsidP="000D720F">
            <w:pPr>
              <w:jc w:val="left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0795" w:type="dxa"/>
          </w:tcPr>
          <w:p w14:paraId="51CE797E" w14:textId="77777777" w:rsidR="00EA2A37" w:rsidRPr="00CE7E9D" w:rsidRDefault="00EA2A37" w:rsidP="000D720F">
            <w:pPr>
              <w:jc w:val="left"/>
              <w:rPr>
                <w:rFonts w:ascii="Arial" w:hAnsi="Arial" w:cs="Arial"/>
                <w:b/>
                <w:szCs w:val="24"/>
              </w:rPr>
            </w:pPr>
          </w:p>
        </w:tc>
      </w:tr>
      <w:tr w:rsidR="00EA2A37" w:rsidRPr="00CE7E9D" w14:paraId="4199C869" w14:textId="77777777" w:rsidTr="00CE7E9D">
        <w:trPr>
          <w:trHeight w:val="366"/>
        </w:trPr>
        <w:tc>
          <w:tcPr>
            <w:tcW w:w="990" w:type="dxa"/>
            <w:vMerge/>
          </w:tcPr>
          <w:p w14:paraId="5DD08E79" w14:textId="77777777" w:rsidR="00EA2A37" w:rsidRPr="00CE7E9D" w:rsidRDefault="00EA2A37" w:rsidP="000D720F">
            <w:pPr>
              <w:jc w:val="left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350" w:type="dxa"/>
          </w:tcPr>
          <w:p w14:paraId="24F69C83" w14:textId="77777777" w:rsidR="00EA2A37" w:rsidRPr="00CE7E9D" w:rsidRDefault="00EA2A37" w:rsidP="000D720F">
            <w:pPr>
              <w:jc w:val="left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0795" w:type="dxa"/>
          </w:tcPr>
          <w:p w14:paraId="23DF1E4A" w14:textId="77777777" w:rsidR="00EA2A37" w:rsidRPr="00CE7E9D" w:rsidRDefault="00EA2A37" w:rsidP="000D720F">
            <w:pPr>
              <w:jc w:val="left"/>
              <w:rPr>
                <w:rFonts w:ascii="Arial" w:hAnsi="Arial" w:cs="Arial"/>
                <w:b/>
                <w:szCs w:val="24"/>
              </w:rPr>
            </w:pPr>
          </w:p>
        </w:tc>
      </w:tr>
      <w:tr w:rsidR="00EA2A37" w:rsidRPr="00CE7E9D" w14:paraId="2332975D" w14:textId="77777777" w:rsidTr="00CE7E9D">
        <w:trPr>
          <w:trHeight w:val="366"/>
        </w:trPr>
        <w:tc>
          <w:tcPr>
            <w:tcW w:w="990" w:type="dxa"/>
            <w:vMerge/>
          </w:tcPr>
          <w:p w14:paraId="2DF05B55" w14:textId="77777777" w:rsidR="00EA2A37" w:rsidRPr="00CE7E9D" w:rsidRDefault="00EA2A37" w:rsidP="000D720F">
            <w:pPr>
              <w:jc w:val="left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350" w:type="dxa"/>
          </w:tcPr>
          <w:p w14:paraId="78EC8F16" w14:textId="77777777" w:rsidR="00EA2A37" w:rsidRPr="00CE7E9D" w:rsidRDefault="00EA2A37" w:rsidP="000D720F">
            <w:pPr>
              <w:jc w:val="left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0795" w:type="dxa"/>
          </w:tcPr>
          <w:p w14:paraId="263A3C93" w14:textId="77777777" w:rsidR="00EA2A37" w:rsidRPr="00CE7E9D" w:rsidRDefault="00EA2A37" w:rsidP="000D720F">
            <w:pPr>
              <w:jc w:val="left"/>
              <w:rPr>
                <w:rFonts w:ascii="Arial" w:hAnsi="Arial" w:cs="Arial"/>
                <w:b/>
                <w:szCs w:val="24"/>
              </w:rPr>
            </w:pPr>
          </w:p>
        </w:tc>
      </w:tr>
      <w:tr w:rsidR="00EA2A37" w:rsidRPr="00CE7E9D" w14:paraId="4FAD47F2" w14:textId="77777777" w:rsidTr="00CE7E9D">
        <w:trPr>
          <w:trHeight w:val="366"/>
        </w:trPr>
        <w:tc>
          <w:tcPr>
            <w:tcW w:w="990" w:type="dxa"/>
            <w:vMerge/>
          </w:tcPr>
          <w:p w14:paraId="47B20891" w14:textId="77777777" w:rsidR="00EA2A37" w:rsidRPr="00CE7E9D" w:rsidRDefault="00EA2A37" w:rsidP="000D720F">
            <w:pPr>
              <w:jc w:val="left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350" w:type="dxa"/>
          </w:tcPr>
          <w:p w14:paraId="13FF8EBA" w14:textId="77777777" w:rsidR="00EA2A37" w:rsidRPr="00CE7E9D" w:rsidRDefault="00EA2A37" w:rsidP="000D720F">
            <w:pPr>
              <w:jc w:val="left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0795" w:type="dxa"/>
          </w:tcPr>
          <w:p w14:paraId="4E132633" w14:textId="77777777" w:rsidR="00EA2A37" w:rsidRPr="00CE7E9D" w:rsidRDefault="00EA2A37" w:rsidP="000D720F">
            <w:pPr>
              <w:jc w:val="left"/>
              <w:rPr>
                <w:rFonts w:ascii="Arial" w:hAnsi="Arial" w:cs="Arial"/>
                <w:b/>
                <w:szCs w:val="24"/>
              </w:rPr>
            </w:pPr>
          </w:p>
        </w:tc>
      </w:tr>
      <w:tr w:rsidR="00EA2A37" w:rsidRPr="00CE7E9D" w14:paraId="42457829" w14:textId="77777777" w:rsidTr="00CE7E9D">
        <w:trPr>
          <w:trHeight w:val="366"/>
        </w:trPr>
        <w:tc>
          <w:tcPr>
            <w:tcW w:w="990" w:type="dxa"/>
            <w:vMerge/>
          </w:tcPr>
          <w:p w14:paraId="13C1E54A" w14:textId="77777777" w:rsidR="00EA2A37" w:rsidRPr="00CE7E9D" w:rsidRDefault="00EA2A37" w:rsidP="000D720F">
            <w:pPr>
              <w:jc w:val="left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350" w:type="dxa"/>
          </w:tcPr>
          <w:p w14:paraId="1086022E" w14:textId="77777777" w:rsidR="00EA2A37" w:rsidRPr="00CE7E9D" w:rsidRDefault="00EA2A37" w:rsidP="000D720F">
            <w:pPr>
              <w:jc w:val="left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0795" w:type="dxa"/>
          </w:tcPr>
          <w:p w14:paraId="000E5E54" w14:textId="77777777" w:rsidR="00EA2A37" w:rsidRPr="00CE7E9D" w:rsidRDefault="00EA2A37" w:rsidP="000D720F">
            <w:pPr>
              <w:jc w:val="left"/>
              <w:rPr>
                <w:rFonts w:ascii="Arial" w:hAnsi="Arial" w:cs="Arial"/>
                <w:b/>
                <w:szCs w:val="24"/>
              </w:rPr>
            </w:pPr>
          </w:p>
        </w:tc>
      </w:tr>
    </w:tbl>
    <w:p w14:paraId="0BBA5002" w14:textId="77777777" w:rsidR="008B1317" w:rsidRPr="00CE7E9D" w:rsidRDefault="008B1317" w:rsidP="001A34D6">
      <w:pPr>
        <w:jc w:val="left"/>
        <w:rPr>
          <w:rFonts w:ascii="Arial" w:hAnsi="Arial" w:cs="Arial"/>
          <w:b/>
          <w:bCs/>
          <w:szCs w:val="24"/>
        </w:rPr>
      </w:pPr>
    </w:p>
    <w:p w14:paraId="08262A13" w14:textId="2F6B827D" w:rsidR="00F248E2" w:rsidRPr="00CE7E9D" w:rsidRDefault="00C14638" w:rsidP="001A34D6">
      <w:pPr>
        <w:jc w:val="left"/>
        <w:rPr>
          <w:rFonts w:ascii="Arial" w:hAnsi="Arial" w:cs="Arial"/>
          <w:b/>
          <w:bCs/>
          <w:szCs w:val="24"/>
        </w:rPr>
      </w:pPr>
      <w:r w:rsidRPr="00CE7E9D">
        <w:rPr>
          <w:rFonts w:ascii="Arial" w:hAnsi="Arial" w:cs="Arial"/>
          <w:b/>
          <w:bCs/>
          <w:szCs w:val="24"/>
        </w:rPr>
        <w:t xml:space="preserve"> </w:t>
      </w:r>
    </w:p>
    <w:tbl>
      <w:tblPr>
        <w:tblStyle w:val="TableGrid"/>
        <w:tblW w:w="13135" w:type="dxa"/>
        <w:tblInd w:w="-185" w:type="dxa"/>
        <w:tblLook w:val="04A0" w:firstRow="1" w:lastRow="0" w:firstColumn="1" w:lastColumn="0" w:noHBand="0" w:noVBand="1"/>
      </w:tblPr>
      <w:tblGrid>
        <w:gridCol w:w="990"/>
        <w:gridCol w:w="1350"/>
        <w:gridCol w:w="7920"/>
        <w:gridCol w:w="2875"/>
      </w:tblGrid>
      <w:tr w:rsidR="008B1317" w:rsidRPr="00CE7E9D" w14:paraId="345AAB26" w14:textId="77777777" w:rsidTr="00CE7E9D">
        <w:trPr>
          <w:trHeight w:val="349"/>
        </w:trPr>
        <w:tc>
          <w:tcPr>
            <w:tcW w:w="990" w:type="dxa"/>
            <w:vMerge w:val="restart"/>
          </w:tcPr>
          <w:p w14:paraId="125DD433" w14:textId="6F139778" w:rsidR="008B1317" w:rsidRPr="00CE7E9D" w:rsidRDefault="008B1317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9270" w:type="dxa"/>
            <w:gridSpan w:val="2"/>
            <w:shd w:val="clear" w:color="auto" w:fill="auto"/>
          </w:tcPr>
          <w:p w14:paraId="4276F867" w14:textId="640E4444" w:rsidR="008B1317" w:rsidRPr="00CE7E9D" w:rsidRDefault="008B1317" w:rsidP="000D720F">
            <w:pPr>
              <w:jc w:val="left"/>
              <w:rPr>
                <w:rFonts w:ascii="Arial" w:hAnsi="Arial" w:cs="Arial"/>
                <w:b/>
                <w:szCs w:val="24"/>
              </w:rPr>
            </w:pPr>
            <w:r w:rsidRPr="00CE7E9D">
              <w:rPr>
                <w:rFonts w:ascii="Arial" w:hAnsi="Arial" w:cs="Arial"/>
                <w:b/>
                <w:bCs/>
                <w:szCs w:val="24"/>
              </w:rPr>
              <w:t>PROTESTS</w:t>
            </w:r>
          </w:p>
        </w:tc>
        <w:tc>
          <w:tcPr>
            <w:tcW w:w="2875" w:type="dxa"/>
          </w:tcPr>
          <w:p w14:paraId="6924659A" w14:textId="77777777" w:rsidR="008B1317" w:rsidRPr="00CE7E9D" w:rsidRDefault="008B1317" w:rsidP="000D720F">
            <w:pPr>
              <w:jc w:val="left"/>
              <w:rPr>
                <w:rFonts w:ascii="Arial" w:hAnsi="Arial" w:cs="Arial"/>
                <w:b/>
                <w:szCs w:val="24"/>
              </w:rPr>
            </w:pPr>
          </w:p>
        </w:tc>
      </w:tr>
      <w:tr w:rsidR="008B1317" w:rsidRPr="00CE7E9D" w14:paraId="2F7D9FAE" w14:textId="77777777" w:rsidTr="00CE7E9D">
        <w:trPr>
          <w:trHeight w:val="349"/>
        </w:trPr>
        <w:tc>
          <w:tcPr>
            <w:tcW w:w="990" w:type="dxa"/>
            <w:vMerge/>
            <w:shd w:val="clear" w:color="auto" w:fill="D9D9D9" w:themeFill="background1" w:themeFillShade="D9"/>
          </w:tcPr>
          <w:p w14:paraId="554E5169" w14:textId="77777777" w:rsidR="008B1317" w:rsidRPr="00CE7E9D" w:rsidRDefault="008B1317" w:rsidP="000D720F">
            <w:pPr>
              <w:jc w:val="left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350" w:type="dxa"/>
            <w:shd w:val="clear" w:color="auto" w:fill="D9D9D9" w:themeFill="background1" w:themeFillShade="D9"/>
          </w:tcPr>
          <w:p w14:paraId="1564A15B" w14:textId="34A266CB" w:rsidR="008B1317" w:rsidRPr="00CE7E9D" w:rsidRDefault="008B1317" w:rsidP="000D720F">
            <w:pPr>
              <w:jc w:val="left"/>
              <w:rPr>
                <w:rFonts w:ascii="Arial" w:hAnsi="Arial" w:cs="Arial"/>
                <w:b/>
                <w:szCs w:val="24"/>
              </w:rPr>
            </w:pPr>
            <w:r w:rsidRPr="00CE7E9D">
              <w:rPr>
                <w:rFonts w:ascii="Arial" w:hAnsi="Arial" w:cs="Arial"/>
                <w:b/>
                <w:szCs w:val="24"/>
              </w:rPr>
              <w:t>Page #</w:t>
            </w:r>
          </w:p>
        </w:tc>
        <w:tc>
          <w:tcPr>
            <w:tcW w:w="7920" w:type="dxa"/>
            <w:shd w:val="clear" w:color="auto" w:fill="D9D9D9" w:themeFill="background1" w:themeFillShade="D9"/>
          </w:tcPr>
          <w:p w14:paraId="508EDDA6" w14:textId="77777777" w:rsidR="008B1317" w:rsidRPr="00CE7E9D" w:rsidRDefault="008B1317" w:rsidP="000D720F">
            <w:pPr>
              <w:jc w:val="left"/>
              <w:rPr>
                <w:rFonts w:ascii="Arial" w:hAnsi="Arial" w:cs="Arial"/>
                <w:b/>
                <w:szCs w:val="24"/>
              </w:rPr>
            </w:pPr>
            <w:r w:rsidRPr="00CE7E9D">
              <w:rPr>
                <w:rFonts w:ascii="Arial" w:hAnsi="Arial" w:cs="Arial"/>
                <w:b/>
                <w:szCs w:val="24"/>
              </w:rPr>
              <w:t>Item #</w:t>
            </w:r>
            <w:r w:rsidRPr="00CE7E9D">
              <w:rPr>
                <w:rFonts w:ascii="Arial" w:hAnsi="Arial" w:cs="Arial"/>
                <w:b/>
                <w:szCs w:val="24"/>
              </w:rPr>
              <w:tab/>
              <w:t xml:space="preserve"> </w:t>
            </w:r>
          </w:p>
        </w:tc>
        <w:tc>
          <w:tcPr>
            <w:tcW w:w="2875" w:type="dxa"/>
            <w:shd w:val="clear" w:color="auto" w:fill="D9D9D9" w:themeFill="background1" w:themeFillShade="D9"/>
          </w:tcPr>
          <w:p w14:paraId="13DA0EFC" w14:textId="77777777" w:rsidR="008B1317" w:rsidRPr="00CE7E9D" w:rsidRDefault="008B1317" w:rsidP="000D720F">
            <w:pPr>
              <w:jc w:val="left"/>
              <w:rPr>
                <w:rFonts w:ascii="Arial" w:hAnsi="Arial" w:cs="Arial"/>
                <w:b/>
                <w:szCs w:val="24"/>
              </w:rPr>
            </w:pPr>
            <w:r w:rsidRPr="00CE7E9D">
              <w:rPr>
                <w:rFonts w:ascii="Arial" w:hAnsi="Arial" w:cs="Arial"/>
                <w:b/>
                <w:szCs w:val="24"/>
              </w:rPr>
              <w:t>Results/Outcome</w:t>
            </w:r>
          </w:p>
        </w:tc>
      </w:tr>
      <w:tr w:rsidR="008B1317" w:rsidRPr="00C80AC4" w14:paraId="0FC360F2" w14:textId="77777777" w:rsidTr="00CE7E9D">
        <w:trPr>
          <w:trHeight w:val="349"/>
        </w:trPr>
        <w:tc>
          <w:tcPr>
            <w:tcW w:w="990" w:type="dxa"/>
            <w:vMerge/>
          </w:tcPr>
          <w:p w14:paraId="70F9ECD1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350" w:type="dxa"/>
          </w:tcPr>
          <w:p w14:paraId="0163B0A7" w14:textId="389616EA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920" w:type="dxa"/>
          </w:tcPr>
          <w:p w14:paraId="687CB35C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2875" w:type="dxa"/>
          </w:tcPr>
          <w:p w14:paraId="12F9AF36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248FC077" w14:textId="77777777" w:rsidTr="00CE7E9D">
        <w:trPr>
          <w:trHeight w:val="349"/>
        </w:trPr>
        <w:tc>
          <w:tcPr>
            <w:tcW w:w="990" w:type="dxa"/>
            <w:vMerge/>
          </w:tcPr>
          <w:p w14:paraId="566F8088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350" w:type="dxa"/>
          </w:tcPr>
          <w:p w14:paraId="556ACB7A" w14:textId="3EFEF7A6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920" w:type="dxa"/>
          </w:tcPr>
          <w:p w14:paraId="7D0CDD8F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2875" w:type="dxa"/>
          </w:tcPr>
          <w:p w14:paraId="719CB9C5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7BFD4CC6" w14:textId="77777777" w:rsidTr="00CE7E9D">
        <w:trPr>
          <w:trHeight w:val="349"/>
        </w:trPr>
        <w:tc>
          <w:tcPr>
            <w:tcW w:w="990" w:type="dxa"/>
            <w:vMerge/>
          </w:tcPr>
          <w:p w14:paraId="163DB74F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350" w:type="dxa"/>
          </w:tcPr>
          <w:p w14:paraId="39D75F7C" w14:textId="0EA2CA76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920" w:type="dxa"/>
          </w:tcPr>
          <w:p w14:paraId="1676F21D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2875" w:type="dxa"/>
          </w:tcPr>
          <w:p w14:paraId="6C3302BF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706CC1C4" w14:textId="77777777" w:rsidTr="00CE7E9D">
        <w:trPr>
          <w:trHeight w:val="349"/>
        </w:trPr>
        <w:tc>
          <w:tcPr>
            <w:tcW w:w="990" w:type="dxa"/>
            <w:vMerge/>
          </w:tcPr>
          <w:p w14:paraId="2814B4FE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350" w:type="dxa"/>
          </w:tcPr>
          <w:p w14:paraId="3F773DA4" w14:textId="58AE0C24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920" w:type="dxa"/>
          </w:tcPr>
          <w:p w14:paraId="5C84A434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2875" w:type="dxa"/>
          </w:tcPr>
          <w:p w14:paraId="679C40BF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4F7DC51D" w14:textId="77777777" w:rsidTr="00CE7E9D">
        <w:trPr>
          <w:trHeight w:val="349"/>
        </w:trPr>
        <w:tc>
          <w:tcPr>
            <w:tcW w:w="990" w:type="dxa"/>
            <w:vMerge/>
          </w:tcPr>
          <w:p w14:paraId="186EA057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350" w:type="dxa"/>
          </w:tcPr>
          <w:p w14:paraId="17526900" w14:textId="3D704E0A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920" w:type="dxa"/>
          </w:tcPr>
          <w:p w14:paraId="4F92F4F3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2875" w:type="dxa"/>
          </w:tcPr>
          <w:p w14:paraId="53CBE0D9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4A79BDB7" w14:textId="4C018A93" w:rsidR="008B1317" w:rsidRPr="00C80AC4" w:rsidRDefault="008B1317" w:rsidP="001A34D6">
      <w:pPr>
        <w:jc w:val="left"/>
        <w:rPr>
          <w:rFonts w:ascii="Arial" w:hAnsi="Arial" w:cs="Arial"/>
          <w:b/>
          <w:bCs/>
          <w:szCs w:val="24"/>
        </w:rPr>
      </w:pPr>
    </w:p>
    <w:p w14:paraId="722E05C9" w14:textId="77777777" w:rsidR="008B1317" w:rsidRDefault="008B1317">
      <w:pPr>
        <w:spacing w:after="160" w:line="259" w:lineRule="auto"/>
        <w:jc w:val="left"/>
        <w:rPr>
          <w:b/>
          <w:bCs/>
          <w:szCs w:val="24"/>
        </w:rPr>
      </w:pPr>
      <w:r>
        <w:rPr>
          <w:b/>
          <w:bCs/>
          <w:szCs w:val="24"/>
        </w:rPr>
        <w:br w:type="page"/>
      </w:r>
    </w:p>
    <w:p w14:paraId="0469056B" w14:textId="77777777" w:rsidR="008B1317" w:rsidRDefault="008B1317" w:rsidP="001A34D6">
      <w:pPr>
        <w:jc w:val="left"/>
        <w:rPr>
          <w:b/>
          <w:bCs/>
          <w:szCs w:val="24"/>
        </w:rPr>
      </w:pPr>
    </w:p>
    <w:tbl>
      <w:tblPr>
        <w:tblStyle w:val="TableGrid"/>
        <w:tblW w:w="0" w:type="auto"/>
        <w:tblInd w:w="-185" w:type="dxa"/>
        <w:tblLook w:val="04A0" w:firstRow="1" w:lastRow="0" w:firstColumn="1" w:lastColumn="0" w:noHBand="0" w:noVBand="1"/>
      </w:tblPr>
      <w:tblGrid>
        <w:gridCol w:w="983"/>
        <w:gridCol w:w="1080"/>
        <w:gridCol w:w="6864"/>
        <w:gridCol w:w="1187"/>
        <w:gridCol w:w="1284"/>
        <w:gridCol w:w="1737"/>
      </w:tblGrid>
      <w:tr w:rsidR="008B1317" w:rsidRPr="00C80AC4" w14:paraId="2A49391F" w14:textId="77777777" w:rsidTr="002007D7">
        <w:trPr>
          <w:trHeight w:val="317"/>
        </w:trPr>
        <w:tc>
          <w:tcPr>
            <w:tcW w:w="983" w:type="dxa"/>
            <w:vMerge w:val="restart"/>
          </w:tcPr>
          <w:p w14:paraId="72833967" w14:textId="287A0154" w:rsidR="008B1317" w:rsidRPr="00E85639" w:rsidRDefault="008B1317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Cs/>
                <w:szCs w:val="24"/>
              </w:rPr>
            </w:pPr>
          </w:p>
        </w:tc>
        <w:tc>
          <w:tcPr>
            <w:tcW w:w="7944" w:type="dxa"/>
            <w:gridSpan w:val="2"/>
            <w:shd w:val="clear" w:color="auto" w:fill="auto"/>
          </w:tcPr>
          <w:p w14:paraId="6BDF21BF" w14:textId="0ED09224" w:rsidR="008B1317" w:rsidRPr="0034389E" w:rsidRDefault="008B1317" w:rsidP="000D720F">
            <w:pPr>
              <w:jc w:val="left"/>
              <w:rPr>
                <w:rFonts w:ascii="Arial" w:hAnsi="Arial" w:cs="Arial"/>
                <w:b/>
                <w:bCs/>
                <w:szCs w:val="24"/>
              </w:rPr>
            </w:pPr>
            <w:r w:rsidRPr="0034389E">
              <w:rPr>
                <w:rFonts w:ascii="Arial" w:hAnsi="Arial" w:cs="Arial"/>
                <w:b/>
                <w:bCs/>
                <w:szCs w:val="24"/>
              </w:rPr>
              <w:t>DEFERRALS/WITHDRAWALS</w:t>
            </w:r>
            <w:r w:rsidRPr="0034389E">
              <w:rPr>
                <w:rFonts w:ascii="Arial" w:hAnsi="Arial" w:cs="Arial"/>
                <w:b/>
                <w:bCs/>
                <w:szCs w:val="24"/>
              </w:rPr>
              <w:tab/>
            </w:r>
          </w:p>
          <w:p w14:paraId="6A1E886E" w14:textId="77777777" w:rsidR="008B1317" w:rsidRPr="00E85639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E85639">
              <w:rPr>
                <w:rFonts w:ascii="Arial" w:hAnsi="Arial" w:cs="Arial"/>
                <w:bCs/>
                <w:szCs w:val="24"/>
              </w:rPr>
              <w:tab/>
            </w:r>
          </w:p>
        </w:tc>
        <w:tc>
          <w:tcPr>
            <w:tcW w:w="1187" w:type="dxa"/>
            <w:shd w:val="clear" w:color="auto" w:fill="auto"/>
          </w:tcPr>
          <w:p w14:paraId="3064E178" w14:textId="77777777" w:rsidR="008B1317" w:rsidRPr="00C80AC4" w:rsidRDefault="008B1317" w:rsidP="000D720F">
            <w:pPr>
              <w:jc w:val="center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DATE FROM</w:t>
            </w:r>
          </w:p>
        </w:tc>
        <w:tc>
          <w:tcPr>
            <w:tcW w:w="1284" w:type="dxa"/>
            <w:shd w:val="clear" w:color="auto" w:fill="auto"/>
          </w:tcPr>
          <w:p w14:paraId="292A7596" w14:textId="77777777" w:rsidR="008B1317" w:rsidRPr="00C80AC4" w:rsidRDefault="008B1317" w:rsidP="000D720F">
            <w:pPr>
              <w:jc w:val="center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 xml:space="preserve">DATE </w:t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br/>
              <w:t>TO</w:t>
            </w:r>
          </w:p>
        </w:tc>
        <w:tc>
          <w:tcPr>
            <w:tcW w:w="1737" w:type="dxa"/>
            <w:shd w:val="clear" w:color="auto" w:fill="auto"/>
          </w:tcPr>
          <w:p w14:paraId="5CEDCFC9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 xml:space="preserve">REQUESTOR  </w:t>
            </w:r>
          </w:p>
        </w:tc>
      </w:tr>
      <w:tr w:rsidR="008B1317" w:rsidRPr="00CE7E9D" w14:paraId="733FEC11" w14:textId="77777777" w:rsidTr="002007D7">
        <w:trPr>
          <w:trHeight w:val="317"/>
        </w:trPr>
        <w:tc>
          <w:tcPr>
            <w:tcW w:w="983" w:type="dxa"/>
            <w:vMerge/>
            <w:shd w:val="clear" w:color="auto" w:fill="D9D9D9" w:themeFill="background1" w:themeFillShade="D9"/>
          </w:tcPr>
          <w:p w14:paraId="7F23AD17" w14:textId="77777777" w:rsidR="008B1317" w:rsidRPr="00E85639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562131B4" w14:textId="2F3E2BD1" w:rsidR="008B1317" w:rsidRPr="00E85639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E85639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6864" w:type="dxa"/>
            <w:shd w:val="clear" w:color="auto" w:fill="D9D9D9" w:themeFill="background1" w:themeFillShade="D9"/>
          </w:tcPr>
          <w:p w14:paraId="527C9F41" w14:textId="77777777" w:rsidR="008B1317" w:rsidRPr="00CE7E9D" w:rsidRDefault="008B1317" w:rsidP="000D720F">
            <w:pPr>
              <w:jc w:val="left"/>
              <w:rPr>
                <w:rFonts w:ascii="Arial" w:hAnsi="Arial" w:cs="Arial"/>
                <w:b/>
                <w:szCs w:val="24"/>
              </w:rPr>
            </w:pPr>
            <w:r w:rsidRPr="00CE7E9D">
              <w:rPr>
                <w:rFonts w:ascii="Arial" w:hAnsi="Arial" w:cs="Arial"/>
                <w:b/>
                <w:szCs w:val="24"/>
              </w:rPr>
              <w:t>Item #</w:t>
            </w:r>
          </w:p>
        </w:tc>
        <w:tc>
          <w:tcPr>
            <w:tcW w:w="1187" w:type="dxa"/>
            <w:shd w:val="clear" w:color="auto" w:fill="D9D9D9" w:themeFill="background1" w:themeFillShade="D9"/>
          </w:tcPr>
          <w:p w14:paraId="11F66ACA" w14:textId="77777777" w:rsidR="008B1317" w:rsidRPr="00CE7E9D" w:rsidRDefault="008B1317" w:rsidP="000D720F">
            <w:pPr>
              <w:jc w:val="left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284" w:type="dxa"/>
            <w:shd w:val="clear" w:color="auto" w:fill="D9D9D9" w:themeFill="background1" w:themeFillShade="D9"/>
          </w:tcPr>
          <w:p w14:paraId="356B899F" w14:textId="77777777" w:rsidR="008B1317" w:rsidRPr="00CE7E9D" w:rsidRDefault="008B1317" w:rsidP="000D720F">
            <w:pPr>
              <w:jc w:val="left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737" w:type="dxa"/>
            <w:shd w:val="clear" w:color="auto" w:fill="D9D9D9" w:themeFill="background1" w:themeFillShade="D9"/>
          </w:tcPr>
          <w:p w14:paraId="798B621D" w14:textId="77777777" w:rsidR="008B1317" w:rsidRPr="00CE7E9D" w:rsidRDefault="008B1317" w:rsidP="000D720F">
            <w:pPr>
              <w:jc w:val="left"/>
              <w:rPr>
                <w:rFonts w:ascii="Arial" w:hAnsi="Arial" w:cs="Arial"/>
                <w:b/>
                <w:szCs w:val="24"/>
              </w:rPr>
            </w:pPr>
          </w:p>
        </w:tc>
      </w:tr>
      <w:tr w:rsidR="008B1317" w:rsidRPr="00CE7E9D" w14:paraId="5945963B" w14:textId="77777777" w:rsidTr="002007D7">
        <w:trPr>
          <w:trHeight w:val="317"/>
        </w:trPr>
        <w:tc>
          <w:tcPr>
            <w:tcW w:w="983" w:type="dxa"/>
            <w:vMerge/>
          </w:tcPr>
          <w:p w14:paraId="1CF1A837" w14:textId="77777777" w:rsidR="008B1317" w:rsidRPr="00E85639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765039FD" w14:textId="2D7553FB" w:rsidR="008B1317" w:rsidRPr="00E85639" w:rsidRDefault="002007D7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E85639">
              <w:rPr>
                <w:rFonts w:ascii="Arial" w:hAnsi="Arial" w:cs="Arial"/>
                <w:szCs w:val="24"/>
              </w:rPr>
              <w:t>7-9</w:t>
            </w:r>
          </w:p>
        </w:tc>
        <w:tc>
          <w:tcPr>
            <w:tcW w:w="6864" w:type="dxa"/>
          </w:tcPr>
          <w:p w14:paraId="7ECD9BD0" w14:textId="490453CE" w:rsidR="008B1317" w:rsidRPr="002007D7" w:rsidRDefault="002007D7" w:rsidP="000D720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Dept. of Public Works – Change Order #2 and Transfer of Funds with Metra Industries, Inc. for Project No. WC 1403 Urgent Needs Water Infrastructure</w:t>
            </w:r>
            <w:r w:rsidR="00253E22">
              <w:rPr>
                <w:rFonts w:ascii="Arial" w:hAnsi="Arial" w:cs="Arial"/>
                <w:szCs w:val="24"/>
              </w:rPr>
              <w:t xml:space="preserve"> Rehabilitation and Improvements Phase II FY20 </w:t>
            </w:r>
            <w:r>
              <w:rPr>
                <w:rFonts w:ascii="Arial" w:hAnsi="Arial" w:cs="Arial"/>
                <w:szCs w:val="24"/>
              </w:rPr>
              <w:t xml:space="preserve">is being </w:t>
            </w:r>
            <w:r>
              <w:rPr>
                <w:rFonts w:ascii="Arial" w:hAnsi="Arial" w:cs="Arial"/>
                <w:b/>
                <w:szCs w:val="24"/>
              </w:rPr>
              <w:t>DEFERRED.</w:t>
            </w:r>
          </w:p>
        </w:tc>
        <w:tc>
          <w:tcPr>
            <w:tcW w:w="1187" w:type="dxa"/>
          </w:tcPr>
          <w:p w14:paraId="30DF72F9" w14:textId="14A24E9A" w:rsidR="008B1317" w:rsidRPr="002007D7" w:rsidRDefault="002007D7" w:rsidP="000D720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5/4/2022</w:t>
            </w:r>
          </w:p>
        </w:tc>
        <w:tc>
          <w:tcPr>
            <w:tcW w:w="1284" w:type="dxa"/>
          </w:tcPr>
          <w:p w14:paraId="074A9067" w14:textId="2168BC4A" w:rsidR="008B1317" w:rsidRPr="002007D7" w:rsidRDefault="002007D7" w:rsidP="000D720F">
            <w:pPr>
              <w:jc w:val="center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5/18/2022</w:t>
            </w:r>
          </w:p>
        </w:tc>
        <w:tc>
          <w:tcPr>
            <w:tcW w:w="1737" w:type="dxa"/>
          </w:tcPr>
          <w:p w14:paraId="52928001" w14:textId="2C827BDF" w:rsidR="008B1317" w:rsidRPr="002007D7" w:rsidRDefault="002007D7" w:rsidP="000D720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Comptroller</w:t>
            </w:r>
          </w:p>
        </w:tc>
      </w:tr>
      <w:tr w:rsidR="002007D7" w:rsidRPr="00CE7E9D" w14:paraId="409F7ABC" w14:textId="77777777" w:rsidTr="002007D7">
        <w:trPr>
          <w:trHeight w:val="317"/>
        </w:trPr>
        <w:tc>
          <w:tcPr>
            <w:tcW w:w="983" w:type="dxa"/>
            <w:vMerge/>
          </w:tcPr>
          <w:p w14:paraId="09616260" w14:textId="77777777" w:rsidR="002007D7" w:rsidRPr="00E85639" w:rsidRDefault="002007D7" w:rsidP="002007D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5DA1368A" w14:textId="67E5DEC3" w:rsidR="002007D7" w:rsidRPr="00E85639" w:rsidRDefault="002007D7" w:rsidP="002007D7">
            <w:pPr>
              <w:jc w:val="left"/>
              <w:rPr>
                <w:rFonts w:ascii="Arial" w:hAnsi="Arial" w:cs="Arial"/>
                <w:szCs w:val="24"/>
              </w:rPr>
            </w:pPr>
            <w:r w:rsidRPr="00E85639">
              <w:rPr>
                <w:rFonts w:ascii="Arial" w:hAnsi="Arial" w:cs="Arial"/>
                <w:szCs w:val="24"/>
              </w:rPr>
              <w:t>48-49</w:t>
            </w:r>
          </w:p>
        </w:tc>
        <w:tc>
          <w:tcPr>
            <w:tcW w:w="6864" w:type="dxa"/>
          </w:tcPr>
          <w:p w14:paraId="0CB6358F" w14:textId="2ACB2C56" w:rsidR="002007D7" w:rsidRPr="00CE7E9D" w:rsidRDefault="002007D7" w:rsidP="002007D7">
            <w:pPr>
              <w:jc w:val="lef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szCs w:val="24"/>
              </w:rPr>
              <w:t>Bureau of Procurement – Contract No. B50005154 – Citywide Violation Towing Services</w:t>
            </w:r>
            <w:r w:rsidR="0034389E">
              <w:rPr>
                <w:rFonts w:ascii="Arial" w:hAnsi="Arial" w:cs="Arial"/>
                <w:szCs w:val="24"/>
              </w:rPr>
              <w:t xml:space="preserve"> is being</w:t>
            </w:r>
            <w:r>
              <w:rPr>
                <w:rFonts w:ascii="Arial" w:hAnsi="Arial" w:cs="Arial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szCs w:val="24"/>
              </w:rPr>
              <w:t>DEFERRED.</w:t>
            </w:r>
          </w:p>
        </w:tc>
        <w:tc>
          <w:tcPr>
            <w:tcW w:w="1187" w:type="dxa"/>
          </w:tcPr>
          <w:p w14:paraId="4531783B" w14:textId="632D2619" w:rsidR="002007D7" w:rsidRPr="00CE7E9D" w:rsidRDefault="002007D7" w:rsidP="002007D7">
            <w:pPr>
              <w:jc w:val="left"/>
              <w:rPr>
                <w:rFonts w:ascii="Arial" w:hAnsi="Arial" w:cs="Arial"/>
                <w:b/>
                <w:szCs w:val="24"/>
              </w:rPr>
            </w:pPr>
            <w:r w:rsidRPr="002007D7">
              <w:rPr>
                <w:rFonts w:ascii="Arial" w:hAnsi="Arial" w:cs="Arial"/>
                <w:szCs w:val="24"/>
              </w:rPr>
              <w:t xml:space="preserve">5/4/2022 </w:t>
            </w:r>
          </w:p>
        </w:tc>
        <w:tc>
          <w:tcPr>
            <w:tcW w:w="1284" w:type="dxa"/>
          </w:tcPr>
          <w:p w14:paraId="15DE3BA3" w14:textId="10196AA8" w:rsidR="002007D7" w:rsidRPr="00CE7E9D" w:rsidRDefault="002007D7" w:rsidP="002007D7">
            <w:pPr>
              <w:jc w:val="left"/>
              <w:rPr>
                <w:rFonts w:ascii="Arial" w:hAnsi="Arial" w:cs="Arial"/>
                <w:b/>
                <w:szCs w:val="24"/>
              </w:rPr>
            </w:pPr>
            <w:r w:rsidRPr="002007D7">
              <w:rPr>
                <w:rFonts w:ascii="Arial" w:hAnsi="Arial" w:cs="Arial"/>
                <w:szCs w:val="24"/>
              </w:rPr>
              <w:t>5/18/2022</w:t>
            </w:r>
          </w:p>
        </w:tc>
        <w:tc>
          <w:tcPr>
            <w:tcW w:w="1737" w:type="dxa"/>
          </w:tcPr>
          <w:p w14:paraId="09A2ABA4" w14:textId="702D7B66" w:rsidR="002007D7" w:rsidRPr="00CE7E9D" w:rsidRDefault="002007D7" w:rsidP="002007D7">
            <w:pPr>
              <w:jc w:val="left"/>
              <w:rPr>
                <w:rFonts w:ascii="Arial" w:hAnsi="Arial" w:cs="Arial"/>
                <w:b/>
                <w:szCs w:val="24"/>
              </w:rPr>
            </w:pPr>
            <w:r w:rsidRPr="002007D7">
              <w:rPr>
                <w:rFonts w:ascii="Arial" w:hAnsi="Arial" w:cs="Arial"/>
                <w:szCs w:val="24"/>
              </w:rPr>
              <w:t>Comptroller</w:t>
            </w:r>
          </w:p>
        </w:tc>
      </w:tr>
      <w:tr w:rsidR="008B1317" w:rsidRPr="00CE7E9D" w14:paraId="5DF76A1D" w14:textId="77777777" w:rsidTr="002007D7">
        <w:trPr>
          <w:trHeight w:val="317"/>
        </w:trPr>
        <w:tc>
          <w:tcPr>
            <w:tcW w:w="983" w:type="dxa"/>
            <w:vMerge/>
          </w:tcPr>
          <w:p w14:paraId="5C1066D4" w14:textId="77777777" w:rsidR="008B1317" w:rsidRPr="00E85639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41345510" w14:textId="7DF02AC3" w:rsidR="008B1317" w:rsidRPr="00E85639" w:rsidRDefault="00E85639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E85639">
              <w:rPr>
                <w:rFonts w:ascii="Arial" w:hAnsi="Arial" w:cs="Arial"/>
                <w:szCs w:val="24"/>
              </w:rPr>
              <w:t>52</w:t>
            </w:r>
            <w:r>
              <w:rPr>
                <w:rFonts w:ascii="Arial" w:hAnsi="Arial" w:cs="Arial"/>
                <w:szCs w:val="24"/>
              </w:rPr>
              <w:t>- 53</w:t>
            </w:r>
          </w:p>
        </w:tc>
        <w:tc>
          <w:tcPr>
            <w:tcW w:w="6864" w:type="dxa"/>
          </w:tcPr>
          <w:p w14:paraId="0FB02DB1" w14:textId="525332EC" w:rsidR="008B1317" w:rsidRPr="0034389E" w:rsidRDefault="00E85639" w:rsidP="000D720F">
            <w:pPr>
              <w:jc w:val="left"/>
              <w:rPr>
                <w:rFonts w:ascii="Arial" w:hAnsi="Arial" w:cs="Arial"/>
                <w:b/>
                <w:szCs w:val="24"/>
              </w:rPr>
            </w:pPr>
            <w:r w:rsidRPr="00E85639">
              <w:rPr>
                <w:rFonts w:ascii="Arial" w:hAnsi="Arial" w:cs="Arial"/>
                <w:szCs w:val="24"/>
              </w:rPr>
              <w:t>#4</w:t>
            </w:r>
            <w:r>
              <w:rPr>
                <w:rFonts w:ascii="Arial" w:hAnsi="Arial" w:cs="Arial"/>
                <w:szCs w:val="24"/>
              </w:rPr>
              <w:t xml:space="preserve"> Bureau of Procurement – Contract No. B50005017 – Background Investigation with Kentech Consulting, Inc.</w:t>
            </w:r>
            <w:r w:rsidR="0034389E">
              <w:rPr>
                <w:rFonts w:ascii="Arial" w:hAnsi="Arial" w:cs="Arial"/>
                <w:szCs w:val="24"/>
              </w:rPr>
              <w:t xml:space="preserve"> is being </w:t>
            </w:r>
            <w:r w:rsidR="0034389E">
              <w:rPr>
                <w:rFonts w:ascii="Arial" w:hAnsi="Arial" w:cs="Arial"/>
                <w:b/>
                <w:szCs w:val="24"/>
              </w:rPr>
              <w:t>DEFERRED.</w:t>
            </w:r>
          </w:p>
        </w:tc>
        <w:tc>
          <w:tcPr>
            <w:tcW w:w="1187" w:type="dxa"/>
          </w:tcPr>
          <w:p w14:paraId="74D5A1D6" w14:textId="6E6ACDBF" w:rsidR="008B1317" w:rsidRPr="00E85639" w:rsidRDefault="00E85639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E85639">
              <w:rPr>
                <w:rFonts w:ascii="Arial" w:hAnsi="Arial" w:cs="Arial"/>
                <w:szCs w:val="24"/>
              </w:rPr>
              <w:t>5/4/2022</w:t>
            </w:r>
          </w:p>
        </w:tc>
        <w:tc>
          <w:tcPr>
            <w:tcW w:w="1284" w:type="dxa"/>
          </w:tcPr>
          <w:p w14:paraId="42AE73F8" w14:textId="597A643E" w:rsidR="008B1317" w:rsidRPr="00E85639" w:rsidRDefault="00E85639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E85639">
              <w:rPr>
                <w:rFonts w:ascii="Arial" w:hAnsi="Arial" w:cs="Arial"/>
                <w:szCs w:val="24"/>
              </w:rPr>
              <w:t>5/18/2022</w:t>
            </w:r>
          </w:p>
        </w:tc>
        <w:tc>
          <w:tcPr>
            <w:tcW w:w="1737" w:type="dxa"/>
          </w:tcPr>
          <w:p w14:paraId="39A3DA38" w14:textId="61BF2778" w:rsidR="008B1317" w:rsidRPr="00E85639" w:rsidRDefault="00E85639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E85639">
              <w:rPr>
                <w:rFonts w:ascii="Arial" w:hAnsi="Arial" w:cs="Arial"/>
                <w:szCs w:val="24"/>
              </w:rPr>
              <w:t>Comptroller</w:t>
            </w:r>
          </w:p>
        </w:tc>
      </w:tr>
      <w:tr w:rsidR="008B1317" w:rsidRPr="00CE7E9D" w14:paraId="2EFD6053" w14:textId="77777777" w:rsidTr="002007D7">
        <w:trPr>
          <w:trHeight w:val="317"/>
        </w:trPr>
        <w:tc>
          <w:tcPr>
            <w:tcW w:w="983" w:type="dxa"/>
            <w:vMerge/>
          </w:tcPr>
          <w:p w14:paraId="1A890244" w14:textId="77777777" w:rsidR="008B1317" w:rsidRPr="00CE7E9D" w:rsidRDefault="008B1317" w:rsidP="000D720F">
            <w:pPr>
              <w:jc w:val="left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080" w:type="dxa"/>
          </w:tcPr>
          <w:p w14:paraId="77AEB738" w14:textId="47C29F28" w:rsidR="008B1317" w:rsidRPr="00E85639" w:rsidRDefault="00E85639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E85639">
              <w:rPr>
                <w:rFonts w:ascii="Arial" w:hAnsi="Arial" w:cs="Arial"/>
                <w:szCs w:val="24"/>
              </w:rPr>
              <w:t>72-73</w:t>
            </w:r>
          </w:p>
        </w:tc>
        <w:tc>
          <w:tcPr>
            <w:tcW w:w="6864" w:type="dxa"/>
          </w:tcPr>
          <w:p w14:paraId="04B7D3A3" w14:textId="514D2086" w:rsidR="008B1317" w:rsidRPr="0034389E" w:rsidRDefault="0034389E" w:rsidP="000D720F">
            <w:pPr>
              <w:jc w:val="left"/>
              <w:rPr>
                <w:rFonts w:ascii="Arial" w:hAnsi="Arial" w:cs="Arial"/>
                <w:b/>
                <w:szCs w:val="24"/>
              </w:rPr>
            </w:pPr>
            <w:r w:rsidRPr="0034389E">
              <w:rPr>
                <w:rFonts w:ascii="Arial" w:hAnsi="Arial" w:cs="Arial"/>
                <w:szCs w:val="24"/>
              </w:rPr>
              <w:t>Bureau of Procurement</w:t>
            </w:r>
            <w:r>
              <w:rPr>
                <w:rFonts w:ascii="Arial" w:hAnsi="Arial" w:cs="Arial"/>
                <w:szCs w:val="24"/>
              </w:rPr>
              <w:t xml:space="preserve"> – Solicitation No. B50006315 – Energy Consulting is being </w:t>
            </w:r>
            <w:r>
              <w:rPr>
                <w:rFonts w:ascii="Arial" w:hAnsi="Arial" w:cs="Arial"/>
                <w:b/>
                <w:szCs w:val="24"/>
              </w:rPr>
              <w:t>WITHDRAWN.</w:t>
            </w:r>
          </w:p>
        </w:tc>
        <w:tc>
          <w:tcPr>
            <w:tcW w:w="1187" w:type="dxa"/>
          </w:tcPr>
          <w:p w14:paraId="1B3EC419" w14:textId="77777777" w:rsidR="008B1317" w:rsidRPr="00CE7E9D" w:rsidRDefault="008B1317" w:rsidP="000D720F">
            <w:pPr>
              <w:jc w:val="left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284" w:type="dxa"/>
          </w:tcPr>
          <w:p w14:paraId="51F5A92E" w14:textId="77777777" w:rsidR="008B1317" w:rsidRPr="00CE7E9D" w:rsidRDefault="008B1317" w:rsidP="000D720F">
            <w:pPr>
              <w:jc w:val="left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737" w:type="dxa"/>
          </w:tcPr>
          <w:p w14:paraId="58682918" w14:textId="035BB57F" w:rsidR="008B1317" w:rsidRPr="0051375D" w:rsidRDefault="0051375D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51375D">
              <w:rPr>
                <w:rFonts w:ascii="Arial" w:hAnsi="Arial" w:cs="Arial"/>
                <w:szCs w:val="24"/>
              </w:rPr>
              <w:t>Acting Chief Procurement Officer</w:t>
            </w:r>
          </w:p>
        </w:tc>
      </w:tr>
      <w:tr w:rsidR="008B1317" w:rsidRPr="00CE7E9D" w14:paraId="4B7B9748" w14:textId="77777777" w:rsidTr="002007D7">
        <w:trPr>
          <w:trHeight w:val="317"/>
        </w:trPr>
        <w:tc>
          <w:tcPr>
            <w:tcW w:w="983" w:type="dxa"/>
            <w:vMerge/>
          </w:tcPr>
          <w:p w14:paraId="51E1A10A" w14:textId="77777777" w:rsidR="008B1317" w:rsidRPr="00CE7E9D" w:rsidRDefault="008B1317" w:rsidP="000D720F">
            <w:pPr>
              <w:jc w:val="left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080" w:type="dxa"/>
          </w:tcPr>
          <w:p w14:paraId="49652B7D" w14:textId="5A6F3FFD" w:rsidR="008B1317" w:rsidRPr="0034389E" w:rsidRDefault="0034389E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34389E">
              <w:rPr>
                <w:rFonts w:ascii="Arial" w:hAnsi="Arial" w:cs="Arial"/>
                <w:szCs w:val="24"/>
              </w:rPr>
              <w:t>141-142</w:t>
            </w:r>
          </w:p>
        </w:tc>
        <w:tc>
          <w:tcPr>
            <w:tcW w:w="6864" w:type="dxa"/>
          </w:tcPr>
          <w:p w14:paraId="4942445C" w14:textId="63593836" w:rsidR="008B1317" w:rsidRPr="0034389E" w:rsidRDefault="0034389E" w:rsidP="000D720F">
            <w:pPr>
              <w:jc w:val="lef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szCs w:val="24"/>
              </w:rPr>
              <w:t>DHCD</w:t>
            </w:r>
            <w:r>
              <w:rPr>
                <w:rFonts w:ascii="Arial" w:hAnsi="Arial" w:cs="Arial"/>
                <w:b/>
                <w:szCs w:val="24"/>
              </w:rPr>
              <w:t xml:space="preserve"> – </w:t>
            </w:r>
            <w:r w:rsidRPr="0034389E">
              <w:rPr>
                <w:rFonts w:ascii="Arial" w:hAnsi="Arial" w:cs="Arial"/>
                <w:szCs w:val="24"/>
              </w:rPr>
              <w:t>Lease Extension Redwood Apartments Air Parcel</w:t>
            </w:r>
            <w:r>
              <w:rPr>
                <w:rFonts w:ascii="Arial" w:hAnsi="Arial" w:cs="Arial"/>
                <w:szCs w:val="24"/>
              </w:rPr>
              <w:t xml:space="preserve"> is being is being </w:t>
            </w:r>
            <w:r>
              <w:rPr>
                <w:rFonts w:ascii="Arial" w:hAnsi="Arial" w:cs="Arial"/>
                <w:b/>
                <w:szCs w:val="24"/>
              </w:rPr>
              <w:t>DEFERRED.</w:t>
            </w:r>
          </w:p>
        </w:tc>
        <w:tc>
          <w:tcPr>
            <w:tcW w:w="1187" w:type="dxa"/>
          </w:tcPr>
          <w:p w14:paraId="0E45511F" w14:textId="58FD1F01" w:rsidR="008B1317" w:rsidRPr="0034389E" w:rsidRDefault="0034389E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34389E">
              <w:rPr>
                <w:rFonts w:ascii="Arial" w:hAnsi="Arial" w:cs="Arial"/>
                <w:szCs w:val="24"/>
              </w:rPr>
              <w:t>5/4/2022</w:t>
            </w:r>
          </w:p>
        </w:tc>
        <w:tc>
          <w:tcPr>
            <w:tcW w:w="1284" w:type="dxa"/>
          </w:tcPr>
          <w:p w14:paraId="1445C19F" w14:textId="4CD5FB0C" w:rsidR="008B1317" w:rsidRPr="0051375D" w:rsidRDefault="0034389E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51375D">
              <w:rPr>
                <w:rFonts w:ascii="Arial" w:hAnsi="Arial" w:cs="Arial"/>
                <w:szCs w:val="24"/>
              </w:rPr>
              <w:t>5/18/2022</w:t>
            </w:r>
          </w:p>
        </w:tc>
        <w:tc>
          <w:tcPr>
            <w:tcW w:w="1737" w:type="dxa"/>
          </w:tcPr>
          <w:p w14:paraId="53219C72" w14:textId="76433309" w:rsidR="008B1317" w:rsidRPr="0051375D" w:rsidRDefault="0051375D" w:rsidP="000D720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Comptroller</w:t>
            </w:r>
          </w:p>
        </w:tc>
      </w:tr>
      <w:tr w:rsidR="005C2E75" w:rsidRPr="00CE7E9D" w14:paraId="68FBC7EA" w14:textId="77777777" w:rsidTr="002007D7">
        <w:trPr>
          <w:trHeight w:val="317"/>
        </w:trPr>
        <w:tc>
          <w:tcPr>
            <w:tcW w:w="983" w:type="dxa"/>
          </w:tcPr>
          <w:p w14:paraId="179EFC35" w14:textId="77777777" w:rsidR="005C2E75" w:rsidRPr="00CE7E9D" w:rsidRDefault="005C2E75" w:rsidP="005C2E75">
            <w:pPr>
              <w:jc w:val="left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080" w:type="dxa"/>
          </w:tcPr>
          <w:p w14:paraId="493E305B" w14:textId="14FF8E6D" w:rsidR="005C2E75" w:rsidRPr="0034389E" w:rsidRDefault="005C2E75" w:rsidP="005C2E75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51</w:t>
            </w:r>
          </w:p>
        </w:tc>
        <w:tc>
          <w:tcPr>
            <w:tcW w:w="6864" w:type="dxa"/>
          </w:tcPr>
          <w:p w14:paraId="71D1FF41" w14:textId="414A1E41" w:rsidR="005C2E75" w:rsidRDefault="005C2E75" w:rsidP="005C2E75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# 1Bureau of Procurement – B50006380, Decals &amp; Stripping for Vehicles and Equipment is being </w:t>
            </w:r>
            <w:r w:rsidRPr="005C2E75">
              <w:rPr>
                <w:rFonts w:ascii="Arial" w:hAnsi="Arial" w:cs="Arial"/>
                <w:b/>
                <w:szCs w:val="24"/>
              </w:rPr>
              <w:t>WITHDRAWN.</w:t>
            </w:r>
            <w:r>
              <w:rPr>
                <w:rFonts w:ascii="Arial" w:hAnsi="Arial" w:cs="Arial"/>
                <w:szCs w:val="24"/>
              </w:rPr>
              <w:t xml:space="preserve"> </w:t>
            </w:r>
          </w:p>
        </w:tc>
        <w:tc>
          <w:tcPr>
            <w:tcW w:w="1187" w:type="dxa"/>
          </w:tcPr>
          <w:p w14:paraId="203A458B" w14:textId="77777777" w:rsidR="005C2E75" w:rsidRPr="0034389E" w:rsidRDefault="005C2E75" w:rsidP="005C2E75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84" w:type="dxa"/>
          </w:tcPr>
          <w:p w14:paraId="768AB2BF" w14:textId="77777777" w:rsidR="005C2E75" w:rsidRPr="0051375D" w:rsidRDefault="005C2E75" w:rsidP="005C2E75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737" w:type="dxa"/>
          </w:tcPr>
          <w:p w14:paraId="41F82DA4" w14:textId="0E00356E" w:rsidR="005C2E75" w:rsidRDefault="005C2E75" w:rsidP="005C2E75">
            <w:pPr>
              <w:jc w:val="left"/>
              <w:rPr>
                <w:rFonts w:ascii="Arial" w:hAnsi="Arial" w:cs="Arial"/>
                <w:szCs w:val="24"/>
              </w:rPr>
            </w:pPr>
            <w:r w:rsidRPr="0051375D">
              <w:rPr>
                <w:rFonts w:ascii="Arial" w:hAnsi="Arial" w:cs="Arial"/>
                <w:szCs w:val="24"/>
              </w:rPr>
              <w:t>Acting Chief Procurement Officer</w:t>
            </w:r>
          </w:p>
        </w:tc>
      </w:tr>
      <w:tr w:rsidR="005C2E75" w:rsidRPr="00CE7E9D" w14:paraId="7886AC8C" w14:textId="77777777" w:rsidTr="002007D7">
        <w:trPr>
          <w:trHeight w:val="317"/>
        </w:trPr>
        <w:tc>
          <w:tcPr>
            <w:tcW w:w="983" w:type="dxa"/>
          </w:tcPr>
          <w:p w14:paraId="0C071939" w14:textId="77777777" w:rsidR="005C2E75" w:rsidRPr="00CE7E9D" w:rsidRDefault="005C2E75" w:rsidP="005C2E75">
            <w:pPr>
              <w:jc w:val="left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080" w:type="dxa"/>
          </w:tcPr>
          <w:p w14:paraId="075F634C" w14:textId="61E9EF6B" w:rsidR="005C2E75" w:rsidRDefault="005C2E75" w:rsidP="005C2E75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53-154</w:t>
            </w:r>
          </w:p>
        </w:tc>
        <w:tc>
          <w:tcPr>
            <w:tcW w:w="6864" w:type="dxa"/>
          </w:tcPr>
          <w:p w14:paraId="717107F0" w14:textId="492419B7" w:rsidR="005C2E75" w:rsidRPr="0068465D" w:rsidRDefault="005C2E75" w:rsidP="005C2E75">
            <w:pPr>
              <w:jc w:val="lef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#8 &amp; #9 WC 1410 Urgent Need Water Infrastructure Rehabilitation </w:t>
            </w:r>
            <w:r w:rsidR="0068465D">
              <w:rPr>
                <w:rFonts w:ascii="Arial" w:hAnsi="Arial" w:cs="Arial"/>
                <w:szCs w:val="24"/>
              </w:rPr>
              <w:t xml:space="preserve">and Improvements Phase I – FY’21 is being </w:t>
            </w:r>
            <w:r w:rsidR="0068465D">
              <w:rPr>
                <w:rFonts w:ascii="Arial" w:hAnsi="Arial" w:cs="Arial"/>
                <w:b/>
                <w:szCs w:val="24"/>
              </w:rPr>
              <w:t>DEFERRED.</w:t>
            </w:r>
          </w:p>
        </w:tc>
        <w:tc>
          <w:tcPr>
            <w:tcW w:w="1187" w:type="dxa"/>
          </w:tcPr>
          <w:p w14:paraId="184A7E46" w14:textId="12691B98" w:rsidR="005C2E75" w:rsidRPr="0034389E" w:rsidRDefault="0068465D" w:rsidP="005C2E75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5/4/2022</w:t>
            </w:r>
          </w:p>
        </w:tc>
        <w:tc>
          <w:tcPr>
            <w:tcW w:w="1284" w:type="dxa"/>
          </w:tcPr>
          <w:p w14:paraId="7CDAEF1C" w14:textId="52BD0369" w:rsidR="005C2E75" w:rsidRPr="0051375D" w:rsidRDefault="0068465D" w:rsidP="005C2E75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5/18/2022</w:t>
            </w:r>
          </w:p>
        </w:tc>
        <w:tc>
          <w:tcPr>
            <w:tcW w:w="1737" w:type="dxa"/>
          </w:tcPr>
          <w:p w14:paraId="76140166" w14:textId="6FD69861" w:rsidR="005C2E75" w:rsidRPr="0051375D" w:rsidRDefault="0068465D" w:rsidP="005C2E75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Deputy Director of Public Works</w:t>
            </w:r>
          </w:p>
        </w:tc>
      </w:tr>
    </w:tbl>
    <w:p w14:paraId="25E561A1" w14:textId="77777777" w:rsidR="008B1317" w:rsidRPr="00CE7E9D" w:rsidRDefault="008B1317" w:rsidP="001A34D6">
      <w:pPr>
        <w:jc w:val="left"/>
        <w:rPr>
          <w:rFonts w:ascii="Arial" w:hAnsi="Arial" w:cs="Arial"/>
          <w:b/>
          <w:bCs/>
          <w:szCs w:val="24"/>
        </w:rPr>
      </w:pPr>
    </w:p>
    <w:p w14:paraId="51DDBBB5" w14:textId="06601C00" w:rsidR="0058677C" w:rsidRDefault="0058677C">
      <w:pPr>
        <w:spacing w:after="160" w:line="259" w:lineRule="auto"/>
        <w:jc w:val="left"/>
        <w:rPr>
          <w:rFonts w:ascii="Arial" w:hAnsi="Arial" w:cs="Arial"/>
          <w:b/>
          <w:bCs/>
          <w:szCs w:val="24"/>
        </w:rPr>
      </w:pPr>
      <w:r>
        <w:rPr>
          <w:rFonts w:ascii="Arial" w:hAnsi="Arial" w:cs="Arial"/>
          <w:b/>
          <w:bCs/>
          <w:szCs w:val="24"/>
        </w:rPr>
        <w:br w:type="page"/>
      </w:r>
    </w:p>
    <w:p w14:paraId="301ED942" w14:textId="77777777" w:rsidR="008B1317" w:rsidRPr="00CE7E9D" w:rsidRDefault="008B1317" w:rsidP="001A34D6">
      <w:pPr>
        <w:jc w:val="left"/>
        <w:rPr>
          <w:rFonts w:ascii="Arial" w:hAnsi="Arial" w:cs="Arial"/>
          <w:b/>
          <w:bCs/>
          <w:szCs w:val="24"/>
        </w:rPr>
      </w:pPr>
    </w:p>
    <w:tbl>
      <w:tblPr>
        <w:tblStyle w:val="TableGrid"/>
        <w:tblW w:w="0" w:type="auto"/>
        <w:tblInd w:w="-185" w:type="dxa"/>
        <w:tblLook w:val="04A0" w:firstRow="1" w:lastRow="0" w:firstColumn="1" w:lastColumn="0" w:noHBand="0" w:noVBand="1"/>
      </w:tblPr>
      <w:tblGrid>
        <w:gridCol w:w="990"/>
        <w:gridCol w:w="1080"/>
        <w:gridCol w:w="8329"/>
        <w:gridCol w:w="1482"/>
        <w:gridCol w:w="1254"/>
      </w:tblGrid>
      <w:tr w:rsidR="00555785" w:rsidRPr="00CE7E9D" w14:paraId="351332D5" w14:textId="77777777" w:rsidTr="00CF1367">
        <w:trPr>
          <w:trHeight w:val="268"/>
        </w:trPr>
        <w:tc>
          <w:tcPr>
            <w:tcW w:w="990" w:type="dxa"/>
            <w:vMerge w:val="restart"/>
          </w:tcPr>
          <w:p w14:paraId="7D5FB4C8" w14:textId="3E5B29A9" w:rsidR="00555785" w:rsidRPr="00CE7E9D" w:rsidRDefault="00555785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9409" w:type="dxa"/>
            <w:gridSpan w:val="2"/>
            <w:shd w:val="clear" w:color="auto" w:fill="auto"/>
          </w:tcPr>
          <w:p w14:paraId="5BA754FD" w14:textId="77777777" w:rsidR="00555785" w:rsidRPr="00CE7E9D" w:rsidRDefault="00555785" w:rsidP="00CF1367">
            <w:pPr>
              <w:jc w:val="left"/>
              <w:rPr>
                <w:rFonts w:ascii="Arial" w:hAnsi="Arial" w:cs="Arial"/>
                <w:b/>
                <w:szCs w:val="24"/>
              </w:rPr>
            </w:pPr>
            <w:r w:rsidRPr="00CE7E9D">
              <w:rPr>
                <w:rFonts w:ascii="Arial" w:hAnsi="Arial" w:cs="Arial"/>
                <w:b/>
                <w:bCs/>
                <w:szCs w:val="24"/>
              </w:rPr>
              <w:t>MOVE TO NON-ROUTINE</w:t>
            </w:r>
            <w:r w:rsidRPr="00CE7E9D">
              <w:rPr>
                <w:rFonts w:ascii="Arial" w:hAnsi="Arial" w:cs="Arial"/>
                <w:b/>
                <w:bCs/>
                <w:szCs w:val="24"/>
              </w:rPr>
              <w:tab/>
            </w:r>
            <w:r w:rsidRPr="00CE7E9D">
              <w:rPr>
                <w:rFonts w:ascii="Arial" w:hAnsi="Arial" w:cs="Arial"/>
                <w:b/>
                <w:bCs/>
                <w:szCs w:val="24"/>
              </w:rPr>
              <w:tab/>
            </w:r>
          </w:p>
        </w:tc>
        <w:tc>
          <w:tcPr>
            <w:tcW w:w="2736" w:type="dxa"/>
            <w:gridSpan w:val="2"/>
            <w:shd w:val="clear" w:color="auto" w:fill="auto"/>
          </w:tcPr>
          <w:p w14:paraId="3D746353" w14:textId="77777777" w:rsidR="00555785" w:rsidRPr="00CE7E9D" w:rsidRDefault="00555785" w:rsidP="00CF1367">
            <w:pPr>
              <w:jc w:val="left"/>
              <w:rPr>
                <w:rFonts w:ascii="Arial" w:hAnsi="Arial" w:cs="Arial"/>
                <w:b/>
                <w:szCs w:val="24"/>
              </w:rPr>
            </w:pPr>
            <w:r w:rsidRPr="00CE7E9D">
              <w:rPr>
                <w:rFonts w:ascii="Arial" w:hAnsi="Arial" w:cs="Arial"/>
                <w:b/>
                <w:bCs/>
                <w:szCs w:val="24"/>
              </w:rPr>
              <w:t>APPROVED/NOTED</w:t>
            </w:r>
          </w:p>
        </w:tc>
      </w:tr>
      <w:tr w:rsidR="00555785" w:rsidRPr="00CE7E9D" w14:paraId="4D2CA399" w14:textId="77777777" w:rsidTr="00CF1367">
        <w:trPr>
          <w:trHeight w:val="268"/>
        </w:trPr>
        <w:tc>
          <w:tcPr>
            <w:tcW w:w="990" w:type="dxa"/>
            <w:vMerge/>
            <w:shd w:val="clear" w:color="auto" w:fill="D9D9D9" w:themeFill="background1" w:themeFillShade="D9"/>
          </w:tcPr>
          <w:p w14:paraId="3C91DA63" w14:textId="77777777" w:rsidR="00555785" w:rsidRPr="00CE7E9D" w:rsidRDefault="00555785" w:rsidP="00CF1367">
            <w:pPr>
              <w:jc w:val="left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4273ECF8" w14:textId="77777777" w:rsidR="00555785" w:rsidRPr="00CE7E9D" w:rsidRDefault="00555785" w:rsidP="00CF1367">
            <w:pPr>
              <w:jc w:val="left"/>
              <w:rPr>
                <w:rFonts w:ascii="Arial" w:hAnsi="Arial" w:cs="Arial"/>
                <w:b/>
                <w:szCs w:val="24"/>
              </w:rPr>
            </w:pPr>
            <w:r w:rsidRPr="00CE7E9D">
              <w:rPr>
                <w:rFonts w:ascii="Arial" w:hAnsi="Arial" w:cs="Arial"/>
                <w:b/>
                <w:szCs w:val="24"/>
              </w:rPr>
              <w:t>Page #</w:t>
            </w:r>
          </w:p>
        </w:tc>
        <w:tc>
          <w:tcPr>
            <w:tcW w:w="8329" w:type="dxa"/>
            <w:shd w:val="clear" w:color="auto" w:fill="D9D9D9" w:themeFill="background1" w:themeFillShade="D9"/>
          </w:tcPr>
          <w:p w14:paraId="7456BA3C" w14:textId="77777777" w:rsidR="00555785" w:rsidRPr="00CE7E9D" w:rsidRDefault="00555785" w:rsidP="00CF1367">
            <w:pPr>
              <w:jc w:val="left"/>
              <w:rPr>
                <w:rFonts w:ascii="Arial" w:hAnsi="Arial" w:cs="Arial"/>
                <w:b/>
                <w:szCs w:val="24"/>
              </w:rPr>
            </w:pPr>
            <w:r w:rsidRPr="00CE7E9D">
              <w:rPr>
                <w:rFonts w:ascii="Arial" w:hAnsi="Arial" w:cs="Arial"/>
                <w:b/>
                <w:szCs w:val="24"/>
              </w:rPr>
              <w:t>Item #</w:t>
            </w:r>
          </w:p>
        </w:tc>
        <w:tc>
          <w:tcPr>
            <w:tcW w:w="1482" w:type="dxa"/>
            <w:shd w:val="clear" w:color="auto" w:fill="D9D9D9" w:themeFill="background1" w:themeFillShade="D9"/>
          </w:tcPr>
          <w:p w14:paraId="3E338F53" w14:textId="77777777" w:rsidR="00555785" w:rsidRPr="00CE7E9D" w:rsidRDefault="00555785" w:rsidP="00CF1367">
            <w:pPr>
              <w:jc w:val="left"/>
              <w:rPr>
                <w:rFonts w:ascii="Arial" w:hAnsi="Arial" w:cs="Arial"/>
                <w:b/>
                <w:szCs w:val="24"/>
              </w:rPr>
            </w:pPr>
            <w:r w:rsidRPr="00CE7E9D">
              <w:rPr>
                <w:rFonts w:ascii="Arial" w:hAnsi="Arial" w:cs="Arial"/>
                <w:b/>
                <w:szCs w:val="24"/>
              </w:rPr>
              <w:t>Yes</w:t>
            </w:r>
          </w:p>
        </w:tc>
        <w:tc>
          <w:tcPr>
            <w:tcW w:w="1254" w:type="dxa"/>
            <w:shd w:val="clear" w:color="auto" w:fill="D9D9D9" w:themeFill="background1" w:themeFillShade="D9"/>
          </w:tcPr>
          <w:p w14:paraId="5B0E42FC" w14:textId="77777777" w:rsidR="00555785" w:rsidRPr="00CE7E9D" w:rsidRDefault="00555785" w:rsidP="00CF1367">
            <w:pPr>
              <w:jc w:val="left"/>
              <w:rPr>
                <w:rFonts w:ascii="Arial" w:hAnsi="Arial" w:cs="Arial"/>
                <w:b/>
                <w:szCs w:val="24"/>
              </w:rPr>
            </w:pPr>
            <w:r w:rsidRPr="00CE7E9D">
              <w:rPr>
                <w:rFonts w:ascii="Arial" w:hAnsi="Arial" w:cs="Arial"/>
                <w:b/>
                <w:szCs w:val="24"/>
              </w:rPr>
              <w:t>No</w:t>
            </w:r>
          </w:p>
        </w:tc>
      </w:tr>
      <w:tr w:rsidR="00555785" w:rsidRPr="00CE7E9D" w14:paraId="471A03FB" w14:textId="77777777" w:rsidTr="00CF1367">
        <w:trPr>
          <w:trHeight w:val="268"/>
        </w:trPr>
        <w:tc>
          <w:tcPr>
            <w:tcW w:w="990" w:type="dxa"/>
            <w:vMerge/>
          </w:tcPr>
          <w:p w14:paraId="448D0D8E" w14:textId="77777777" w:rsidR="00555785" w:rsidRPr="0058677C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724DECC8" w14:textId="1CB8FF1D" w:rsidR="00555785" w:rsidRPr="0058677C" w:rsidRDefault="0058677C" w:rsidP="00CF1367">
            <w:pPr>
              <w:jc w:val="left"/>
              <w:rPr>
                <w:rFonts w:ascii="Arial" w:hAnsi="Arial" w:cs="Arial"/>
                <w:szCs w:val="24"/>
              </w:rPr>
            </w:pPr>
            <w:r w:rsidRPr="0058677C">
              <w:rPr>
                <w:rFonts w:ascii="Arial" w:hAnsi="Arial" w:cs="Arial"/>
                <w:szCs w:val="24"/>
              </w:rPr>
              <w:t>1-6</w:t>
            </w:r>
            <w:r w:rsidR="00555785" w:rsidRPr="0058677C">
              <w:rPr>
                <w:rFonts w:ascii="Arial" w:hAnsi="Arial" w:cs="Arial"/>
                <w:szCs w:val="24"/>
              </w:rPr>
              <w:t xml:space="preserve">  </w:t>
            </w:r>
          </w:p>
        </w:tc>
        <w:tc>
          <w:tcPr>
            <w:tcW w:w="8329" w:type="dxa"/>
          </w:tcPr>
          <w:p w14:paraId="32819996" w14:textId="0B94A333" w:rsidR="00555785" w:rsidRPr="0027281D" w:rsidRDefault="0058677C" w:rsidP="00CF1367">
            <w:pPr>
              <w:jc w:val="left"/>
              <w:rPr>
                <w:rFonts w:ascii="Arial" w:hAnsi="Arial" w:cs="Arial"/>
                <w:b/>
                <w:szCs w:val="24"/>
              </w:rPr>
            </w:pPr>
            <w:r w:rsidRPr="0058677C">
              <w:rPr>
                <w:rFonts w:ascii="Arial" w:hAnsi="Arial" w:cs="Arial"/>
                <w:szCs w:val="24"/>
              </w:rPr>
              <w:t>Department of Public Works</w:t>
            </w:r>
            <w:r>
              <w:rPr>
                <w:rFonts w:ascii="Arial" w:hAnsi="Arial" w:cs="Arial"/>
                <w:szCs w:val="24"/>
              </w:rPr>
              <w:t xml:space="preserve"> and </w:t>
            </w:r>
            <w:proofErr w:type="gramStart"/>
            <w:r>
              <w:rPr>
                <w:rFonts w:ascii="Arial" w:hAnsi="Arial" w:cs="Arial"/>
                <w:szCs w:val="24"/>
              </w:rPr>
              <w:t>Finance  –</w:t>
            </w:r>
            <w:proofErr w:type="gramEnd"/>
            <w:r>
              <w:rPr>
                <w:rFonts w:ascii="Arial" w:hAnsi="Arial" w:cs="Arial"/>
                <w:szCs w:val="24"/>
              </w:rPr>
              <w:t xml:space="preserve"> Water, Sewer and Stormwater Utility Rates</w:t>
            </w:r>
            <w:r w:rsidR="0027281D">
              <w:rPr>
                <w:rFonts w:ascii="Arial" w:hAnsi="Arial" w:cs="Arial"/>
                <w:szCs w:val="24"/>
              </w:rPr>
              <w:t>.</w:t>
            </w:r>
            <w:r w:rsidR="0027281D">
              <w:rPr>
                <w:rFonts w:ascii="Arial" w:hAnsi="Arial" w:cs="Arial"/>
                <w:b/>
                <w:szCs w:val="24"/>
              </w:rPr>
              <w:t xml:space="preserve"> Make sur</w:t>
            </w:r>
            <w:bookmarkStart w:id="0" w:name="_GoBack"/>
            <w:bookmarkEnd w:id="0"/>
            <w:r w:rsidR="0027281D">
              <w:rPr>
                <w:rFonts w:ascii="Arial" w:hAnsi="Arial" w:cs="Arial"/>
                <w:b/>
                <w:szCs w:val="24"/>
              </w:rPr>
              <w:t>e MOTION includes Proposed Hearing Date of June 15, 2022.</w:t>
            </w:r>
          </w:p>
        </w:tc>
        <w:tc>
          <w:tcPr>
            <w:tcW w:w="1482" w:type="dxa"/>
          </w:tcPr>
          <w:p w14:paraId="30EDDCBF" w14:textId="77777777" w:rsidR="00555785" w:rsidRPr="00CE7E9D" w:rsidRDefault="00555785" w:rsidP="00CF1367">
            <w:pPr>
              <w:jc w:val="left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254" w:type="dxa"/>
          </w:tcPr>
          <w:p w14:paraId="303A4947" w14:textId="77777777" w:rsidR="00555785" w:rsidRPr="00CE7E9D" w:rsidRDefault="00555785" w:rsidP="00CF1367">
            <w:pPr>
              <w:jc w:val="left"/>
              <w:rPr>
                <w:rFonts w:ascii="Arial" w:hAnsi="Arial" w:cs="Arial"/>
                <w:b/>
                <w:szCs w:val="24"/>
              </w:rPr>
            </w:pPr>
          </w:p>
        </w:tc>
      </w:tr>
      <w:tr w:rsidR="00555785" w:rsidRPr="00CE7E9D" w14:paraId="5D206CD8" w14:textId="77777777" w:rsidTr="00CF1367">
        <w:trPr>
          <w:trHeight w:val="268"/>
        </w:trPr>
        <w:tc>
          <w:tcPr>
            <w:tcW w:w="990" w:type="dxa"/>
            <w:vMerge/>
          </w:tcPr>
          <w:p w14:paraId="4C179032" w14:textId="77777777" w:rsidR="00555785" w:rsidRPr="00CE7E9D" w:rsidRDefault="00555785" w:rsidP="00CF1367">
            <w:pPr>
              <w:jc w:val="left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080" w:type="dxa"/>
          </w:tcPr>
          <w:p w14:paraId="3F03AA1A" w14:textId="0AF968F1" w:rsidR="00555785" w:rsidRPr="0058677C" w:rsidRDefault="0058677C" w:rsidP="00CF1367">
            <w:pPr>
              <w:jc w:val="left"/>
              <w:rPr>
                <w:rFonts w:ascii="Arial" w:hAnsi="Arial" w:cs="Arial"/>
                <w:szCs w:val="24"/>
              </w:rPr>
            </w:pPr>
            <w:r w:rsidRPr="0058677C">
              <w:rPr>
                <w:rFonts w:ascii="Arial" w:hAnsi="Arial" w:cs="Arial"/>
                <w:szCs w:val="24"/>
              </w:rPr>
              <w:t>20</w:t>
            </w:r>
          </w:p>
        </w:tc>
        <w:tc>
          <w:tcPr>
            <w:tcW w:w="8329" w:type="dxa"/>
          </w:tcPr>
          <w:p w14:paraId="0AA17C6B" w14:textId="1768FC64" w:rsidR="00555785" w:rsidRPr="00A86907" w:rsidRDefault="00A86907" w:rsidP="00CF136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Department of Audits – Biennial Performance Audit of Department of Finance FY 2022 and 2019.</w:t>
            </w:r>
          </w:p>
        </w:tc>
        <w:tc>
          <w:tcPr>
            <w:tcW w:w="1482" w:type="dxa"/>
          </w:tcPr>
          <w:p w14:paraId="702EC798" w14:textId="77777777" w:rsidR="00555785" w:rsidRPr="00CE7E9D" w:rsidRDefault="00555785" w:rsidP="00CF1367">
            <w:pPr>
              <w:jc w:val="left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254" w:type="dxa"/>
          </w:tcPr>
          <w:p w14:paraId="4DAC114C" w14:textId="77777777" w:rsidR="00555785" w:rsidRPr="00CE7E9D" w:rsidRDefault="00555785" w:rsidP="00CF1367">
            <w:pPr>
              <w:jc w:val="left"/>
              <w:rPr>
                <w:rFonts w:ascii="Arial" w:hAnsi="Arial" w:cs="Arial"/>
                <w:b/>
                <w:szCs w:val="24"/>
              </w:rPr>
            </w:pPr>
          </w:p>
        </w:tc>
      </w:tr>
      <w:tr w:rsidR="00555785" w:rsidRPr="00CE7E9D" w14:paraId="6ED1E26B" w14:textId="77777777" w:rsidTr="00CF1367">
        <w:trPr>
          <w:trHeight w:val="268"/>
        </w:trPr>
        <w:tc>
          <w:tcPr>
            <w:tcW w:w="990" w:type="dxa"/>
            <w:vMerge/>
          </w:tcPr>
          <w:p w14:paraId="3FFC8B50" w14:textId="77777777" w:rsidR="00555785" w:rsidRPr="00CE7E9D" w:rsidRDefault="00555785" w:rsidP="00CF1367">
            <w:pPr>
              <w:jc w:val="left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080" w:type="dxa"/>
          </w:tcPr>
          <w:p w14:paraId="567944AB" w14:textId="7AD01B6C" w:rsidR="00555785" w:rsidRPr="00A86907" w:rsidRDefault="00A86907" w:rsidP="00CF1367">
            <w:pPr>
              <w:jc w:val="left"/>
              <w:rPr>
                <w:rFonts w:ascii="Arial" w:hAnsi="Arial" w:cs="Arial"/>
                <w:szCs w:val="24"/>
              </w:rPr>
            </w:pPr>
            <w:r w:rsidRPr="00A86907">
              <w:rPr>
                <w:rFonts w:ascii="Arial" w:hAnsi="Arial" w:cs="Arial"/>
                <w:szCs w:val="24"/>
              </w:rPr>
              <w:t>45</w:t>
            </w:r>
          </w:p>
        </w:tc>
        <w:tc>
          <w:tcPr>
            <w:tcW w:w="8329" w:type="dxa"/>
          </w:tcPr>
          <w:p w14:paraId="054C2E57" w14:textId="528BC440" w:rsidR="00555785" w:rsidRPr="00A86907" w:rsidRDefault="00A86907" w:rsidP="00CF136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Law Department – Settlement Agreement</w:t>
            </w:r>
          </w:p>
        </w:tc>
        <w:tc>
          <w:tcPr>
            <w:tcW w:w="1482" w:type="dxa"/>
          </w:tcPr>
          <w:p w14:paraId="569A6764" w14:textId="77777777" w:rsidR="00555785" w:rsidRPr="00CE7E9D" w:rsidRDefault="00555785" w:rsidP="00CF1367">
            <w:pPr>
              <w:jc w:val="left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254" w:type="dxa"/>
          </w:tcPr>
          <w:p w14:paraId="7C7D5279" w14:textId="77777777" w:rsidR="00555785" w:rsidRPr="00CE7E9D" w:rsidRDefault="00555785" w:rsidP="00CF1367">
            <w:pPr>
              <w:jc w:val="left"/>
              <w:rPr>
                <w:rFonts w:ascii="Arial" w:hAnsi="Arial" w:cs="Arial"/>
                <w:b/>
                <w:szCs w:val="24"/>
              </w:rPr>
            </w:pPr>
          </w:p>
        </w:tc>
      </w:tr>
      <w:tr w:rsidR="00555785" w:rsidRPr="00CE7E9D" w14:paraId="39FEEE72" w14:textId="77777777" w:rsidTr="00CF1367">
        <w:trPr>
          <w:trHeight w:val="268"/>
        </w:trPr>
        <w:tc>
          <w:tcPr>
            <w:tcW w:w="990" w:type="dxa"/>
            <w:vMerge/>
          </w:tcPr>
          <w:p w14:paraId="04E80375" w14:textId="77777777" w:rsidR="00555785" w:rsidRPr="00CE7E9D" w:rsidRDefault="00555785" w:rsidP="00CF1367">
            <w:pPr>
              <w:jc w:val="left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080" w:type="dxa"/>
          </w:tcPr>
          <w:p w14:paraId="53D95839" w14:textId="56789545" w:rsidR="00555785" w:rsidRPr="001D2C69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8329" w:type="dxa"/>
          </w:tcPr>
          <w:p w14:paraId="541A6FCD" w14:textId="03591035" w:rsidR="00555785" w:rsidRPr="001D2C69" w:rsidRDefault="00555785" w:rsidP="00CF1367">
            <w:pPr>
              <w:jc w:val="left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482" w:type="dxa"/>
          </w:tcPr>
          <w:p w14:paraId="153FF74C" w14:textId="77777777" w:rsidR="00555785" w:rsidRPr="00CE7E9D" w:rsidRDefault="00555785" w:rsidP="00CF1367">
            <w:pPr>
              <w:jc w:val="left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254" w:type="dxa"/>
          </w:tcPr>
          <w:p w14:paraId="51FEE0B2" w14:textId="77777777" w:rsidR="00555785" w:rsidRPr="00CE7E9D" w:rsidRDefault="00555785" w:rsidP="00CF1367">
            <w:pPr>
              <w:jc w:val="left"/>
              <w:rPr>
                <w:rFonts w:ascii="Arial" w:hAnsi="Arial" w:cs="Arial"/>
                <w:b/>
                <w:szCs w:val="24"/>
              </w:rPr>
            </w:pPr>
          </w:p>
        </w:tc>
      </w:tr>
    </w:tbl>
    <w:p w14:paraId="793EE776" w14:textId="23695A7E" w:rsidR="00555785" w:rsidRPr="00CE7E9D" w:rsidRDefault="00555785" w:rsidP="001A34D6">
      <w:pPr>
        <w:jc w:val="left"/>
        <w:rPr>
          <w:rFonts w:ascii="Arial" w:hAnsi="Arial" w:cs="Arial"/>
          <w:b/>
          <w:bCs/>
          <w:szCs w:val="24"/>
        </w:rPr>
      </w:pPr>
    </w:p>
    <w:p w14:paraId="1BC15257" w14:textId="77777777" w:rsidR="00555785" w:rsidRPr="00CE7E9D" w:rsidRDefault="00555785" w:rsidP="001A34D6">
      <w:pPr>
        <w:jc w:val="left"/>
        <w:rPr>
          <w:rFonts w:ascii="Arial" w:hAnsi="Arial" w:cs="Arial"/>
          <w:b/>
          <w:bCs/>
          <w:szCs w:val="24"/>
        </w:rPr>
      </w:pPr>
    </w:p>
    <w:tbl>
      <w:tblPr>
        <w:tblStyle w:val="TableGrid"/>
        <w:tblW w:w="0" w:type="auto"/>
        <w:tblInd w:w="-185" w:type="dxa"/>
        <w:tblLook w:val="04A0" w:firstRow="1" w:lastRow="0" w:firstColumn="1" w:lastColumn="0" w:noHBand="0" w:noVBand="1"/>
      </w:tblPr>
      <w:tblGrid>
        <w:gridCol w:w="990"/>
        <w:gridCol w:w="1080"/>
        <w:gridCol w:w="8329"/>
        <w:gridCol w:w="1482"/>
        <w:gridCol w:w="1254"/>
      </w:tblGrid>
      <w:tr w:rsidR="008B1317" w:rsidRPr="00CE7E9D" w14:paraId="0195BE7E" w14:textId="77777777" w:rsidTr="00E97551">
        <w:trPr>
          <w:trHeight w:val="268"/>
        </w:trPr>
        <w:tc>
          <w:tcPr>
            <w:tcW w:w="990" w:type="dxa"/>
            <w:vMerge w:val="restart"/>
          </w:tcPr>
          <w:p w14:paraId="401C360F" w14:textId="78C65D48" w:rsidR="008B1317" w:rsidRPr="00CE7E9D" w:rsidRDefault="008B1317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9409" w:type="dxa"/>
            <w:gridSpan w:val="2"/>
            <w:shd w:val="clear" w:color="auto" w:fill="auto"/>
          </w:tcPr>
          <w:p w14:paraId="3B28D38C" w14:textId="343A6AB3" w:rsidR="008B1317" w:rsidRPr="00CE7E9D" w:rsidRDefault="008B1317" w:rsidP="00B92227">
            <w:pPr>
              <w:jc w:val="left"/>
              <w:rPr>
                <w:rFonts w:ascii="Arial" w:hAnsi="Arial" w:cs="Arial"/>
                <w:b/>
                <w:szCs w:val="24"/>
              </w:rPr>
            </w:pPr>
            <w:r w:rsidRPr="00CE7E9D">
              <w:rPr>
                <w:rFonts w:ascii="Arial" w:hAnsi="Arial" w:cs="Arial"/>
                <w:b/>
                <w:bCs/>
                <w:szCs w:val="24"/>
              </w:rPr>
              <w:t>MOVE TO ROUTINE</w:t>
            </w:r>
            <w:r w:rsidRPr="00CE7E9D">
              <w:rPr>
                <w:rFonts w:ascii="Arial" w:hAnsi="Arial" w:cs="Arial"/>
                <w:b/>
                <w:bCs/>
                <w:szCs w:val="24"/>
              </w:rPr>
              <w:tab/>
            </w:r>
            <w:r w:rsidRPr="00CE7E9D">
              <w:rPr>
                <w:rFonts w:ascii="Arial" w:hAnsi="Arial" w:cs="Arial"/>
                <w:b/>
                <w:bCs/>
                <w:szCs w:val="24"/>
              </w:rPr>
              <w:tab/>
            </w:r>
          </w:p>
        </w:tc>
        <w:tc>
          <w:tcPr>
            <w:tcW w:w="2736" w:type="dxa"/>
            <w:gridSpan w:val="2"/>
            <w:shd w:val="clear" w:color="auto" w:fill="auto"/>
          </w:tcPr>
          <w:p w14:paraId="284887FD" w14:textId="77777777" w:rsidR="008B1317" w:rsidRPr="00CE7E9D" w:rsidRDefault="008B1317" w:rsidP="00B92227">
            <w:pPr>
              <w:jc w:val="left"/>
              <w:rPr>
                <w:rFonts w:ascii="Arial" w:hAnsi="Arial" w:cs="Arial"/>
                <w:b/>
                <w:szCs w:val="24"/>
              </w:rPr>
            </w:pPr>
            <w:r w:rsidRPr="00CE7E9D">
              <w:rPr>
                <w:rFonts w:ascii="Arial" w:hAnsi="Arial" w:cs="Arial"/>
                <w:b/>
                <w:bCs/>
                <w:szCs w:val="24"/>
              </w:rPr>
              <w:t>APPROVED/NOTED</w:t>
            </w:r>
          </w:p>
        </w:tc>
      </w:tr>
      <w:tr w:rsidR="008B1317" w:rsidRPr="00CE7E9D" w14:paraId="28C7EF55" w14:textId="77777777" w:rsidTr="00E97551">
        <w:trPr>
          <w:trHeight w:val="268"/>
        </w:trPr>
        <w:tc>
          <w:tcPr>
            <w:tcW w:w="990" w:type="dxa"/>
            <w:vMerge/>
            <w:shd w:val="clear" w:color="auto" w:fill="D9D9D9" w:themeFill="background1" w:themeFillShade="D9"/>
          </w:tcPr>
          <w:p w14:paraId="2298F4AF" w14:textId="77777777" w:rsidR="008B1317" w:rsidRPr="00CE7E9D" w:rsidRDefault="008B1317" w:rsidP="00B92227">
            <w:pPr>
              <w:jc w:val="left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68B9A97C" w14:textId="1552BFE8" w:rsidR="008B1317" w:rsidRPr="00CE7E9D" w:rsidRDefault="008B1317" w:rsidP="00B92227">
            <w:pPr>
              <w:jc w:val="left"/>
              <w:rPr>
                <w:rFonts w:ascii="Arial" w:hAnsi="Arial" w:cs="Arial"/>
                <w:b/>
                <w:szCs w:val="24"/>
              </w:rPr>
            </w:pPr>
            <w:r w:rsidRPr="00CE7E9D">
              <w:rPr>
                <w:rFonts w:ascii="Arial" w:hAnsi="Arial" w:cs="Arial"/>
                <w:b/>
                <w:szCs w:val="24"/>
              </w:rPr>
              <w:t>Page #</w:t>
            </w:r>
          </w:p>
        </w:tc>
        <w:tc>
          <w:tcPr>
            <w:tcW w:w="8329" w:type="dxa"/>
            <w:shd w:val="clear" w:color="auto" w:fill="D9D9D9" w:themeFill="background1" w:themeFillShade="D9"/>
          </w:tcPr>
          <w:p w14:paraId="35A7DF5A" w14:textId="77777777" w:rsidR="008B1317" w:rsidRPr="00CE7E9D" w:rsidRDefault="008B1317" w:rsidP="00B92227">
            <w:pPr>
              <w:jc w:val="left"/>
              <w:rPr>
                <w:rFonts w:ascii="Arial" w:hAnsi="Arial" w:cs="Arial"/>
                <w:b/>
                <w:szCs w:val="24"/>
              </w:rPr>
            </w:pPr>
            <w:r w:rsidRPr="00CE7E9D">
              <w:rPr>
                <w:rFonts w:ascii="Arial" w:hAnsi="Arial" w:cs="Arial"/>
                <w:b/>
                <w:szCs w:val="24"/>
              </w:rPr>
              <w:t>Item #</w:t>
            </w:r>
          </w:p>
        </w:tc>
        <w:tc>
          <w:tcPr>
            <w:tcW w:w="1482" w:type="dxa"/>
            <w:shd w:val="clear" w:color="auto" w:fill="D9D9D9" w:themeFill="background1" w:themeFillShade="D9"/>
          </w:tcPr>
          <w:p w14:paraId="043054D1" w14:textId="77777777" w:rsidR="008B1317" w:rsidRPr="00CE7E9D" w:rsidRDefault="008B1317" w:rsidP="00B92227">
            <w:pPr>
              <w:jc w:val="left"/>
              <w:rPr>
                <w:rFonts w:ascii="Arial" w:hAnsi="Arial" w:cs="Arial"/>
                <w:b/>
                <w:szCs w:val="24"/>
              </w:rPr>
            </w:pPr>
            <w:r w:rsidRPr="00CE7E9D">
              <w:rPr>
                <w:rFonts w:ascii="Arial" w:hAnsi="Arial" w:cs="Arial"/>
                <w:b/>
                <w:szCs w:val="24"/>
              </w:rPr>
              <w:t>Yes</w:t>
            </w:r>
          </w:p>
        </w:tc>
        <w:tc>
          <w:tcPr>
            <w:tcW w:w="1254" w:type="dxa"/>
            <w:shd w:val="clear" w:color="auto" w:fill="D9D9D9" w:themeFill="background1" w:themeFillShade="D9"/>
          </w:tcPr>
          <w:p w14:paraId="4D329697" w14:textId="77777777" w:rsidR="008B1317" w:rsidRPr="00CE7E9D" w:rsidRDefault="008B1317" w:rsidP="00B92227">
            <w:pPr>
              <w:jc w:val="left"/>
              <w:rPr>
                <w:rFonts w:ascii="Arial" w:hAnsi="Arial" w:cs="Arial"/>
                <w:b/>
                <w:szCs w:val="24"/>
              </w:rPr>
            </w:pPr>
            <w:r w:rsidRPr="00CE7E9D">
              <w:rPr>
                <w:rFonts w:ascii="Arial" w:hAnsi="Arial" w:cs="Arial"/>
                <w:b/>
                <w:szCs w:val="24"/>
              </w:rPr>
              <w:t>No</w:t>
            </w:r>
          </w:p>
        </w:tc>
      </w:tr>
      <w:tr w:rsidR="00FE77F4" w:rsidRPr="00CE7E9D" w14:paraId="5A2D3E7D" w14:textId="77777777" w:rsidTr="00E97551">
        <w:trPr>
          <w:trHeight w:val="268"/>
        </w:trPr>
        <w:tc>
          <w:tcPr>
            <w:tcW w:w="990" w:type="dxa"/>
            <w:vMerge/>
          </w:tcPr>
          <w:p w14:paraId="6542A75D" w14:textId="77777777" w:rsidR="00FE77F4" w:rsidRPr="00CE7E9D" w:rsidRDefault="00FE77F4" w:rsidP="00FE77F4">
            <w:pPr>
              <w:jc w:val="left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080" w:type="dxa"/>
          </w:tcPr>
          <w:p w14:paraId="19354681" w14:textId="6B035101" w:rsidR="00FE77F4" w:rsidRPr="00CE7E9D" w:rsidRDefault="00FE77F4" w:rsidP="00FE77F4">
            <w:pPr>
              <w:jc w:val="left"/>
              <w:rPr>
                <w:rFonts w:ascii="Arial" w:hAnsi="Arial" w:cs="Arial"/>
                <w:b/>
                <w:szCs w:val="24"/>
              </w:rPr>
            </w:pPr>
            <w:r w:rsidRPr="00CE7E9D">
              <w:rPr>
                <w:rFonts w:ascii="Arial" w:hAnsi="Arial" w:cs="Arial"/>
                <w:b/>
                <w:szCs w:val="24"/>
              </w:rPr>
              <w:t xml:space="preserve">   </w:t>
            </w:r>
            <w:r w:rsidRPr="001D2C69">
              <w:rPr>
                <w:rFonts w:ascii="Arial" w:hAnsi="Arial" w:cs="Arial"/>
                <w:szCs w:val="24"/>
              </w:rPr>
              <w:t>153</w:t>
            </w:r>
          </w:p>
        </w:tc>
        <w:tc>
          <w:tcPr>
            <w:tcW w:w="8329" w:type="dxa"/>
          </w:tcPr>
          <w:p w14:paraId="2BDE864D" w14:textId="06E06771" w:rsidR="00FE77F4" w:rsidRPr="00CE7E9D" w:rsidRDefault="00FE77F4" w:rsidP="00FE77F4">
            <w:pPr>
              <w:jc w:val="left"/>
              <w:rPr>
                <w:rFonts w:ascii="Arial" w:hAnsi="Arial" w:cs="Arial"/>
                <w:b/>
                <w:szCs w:val="24"/>
              </w:rPr>
            </w:pPr>
            <w:r w:rsidRPr="001D2C69">
              <w:rPr>
                <w:rFonts w:ascii="Arial" w:hAnsi="Arial" w:cs="Arial"/>
                <w:szCs w:val="24"/>
              </w:rPr>
              <w:t>#7</w:t>
            </w:r>
            <w:r>
              <w:rPr>
                <w:rFonts w:ascii="Arial" w:hAnsi="Arial" w:cs="Arial"/>
                <w:szCs w:val="24"/>
              </w:rPr>
              <w:t xml:space="preserve"> Department of Public Works – SC 938, Headworks Facilities Improvements @ PWWTP.  </w:t>
            </w:r>
            <w:r>
              <w:rPr>
                <w:rFonts w:ascii="Arial" w:hAnsi="Arial" w:cs="Arial"/>
                <w:b/>
                <w:szCs w:val="24"/>
              </w:rPr>
              <w:t>REJECTION. A Protest was received from Pascale Steven LLC on behalf of Whiting Turner Contracting Company.</w:t>
            </w:r>
          </w:p>
        </w:tc>
        <w:tc>
          <w:tcPr>
            <w:tcW w:w="1482" w:type="dxa"/>
          </w:tcPr>
          <w:p w14:paraId="12D2FDBC" w14:textId="77777777" w:rsidR="00FE77F4" w:rsidRPr="00CE7E9D" w:rsidRDefault="00FE77F4" w:rsidP="00FE77F4">
            <w:pPr>
              <w:jc w:val="left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254" w:type="dxa"/>
          </w:tcPr>
          <w:p w14:paraId="435CCCE5" w14:textId="77777777" w:rsidR="00FE77F4" w:rsidRPr="00CE7E9D" w:rsidRDefault="00FE77F4" w:rsidP="00FE77F4">
            <w:pPr>
              <w:jc w:val="left"/>
              <w:rPr>
                <w:rFonts w:ascii="Arial" w:hAnsi="Arial" w:cs="Arial"/>
                <w:b/>
                <w:szCs w:val="24"/>
              </w:rPr>
            </w:pPr>
          </w:p>
        </w:tc>
      </w:tr>
      <w:tr w:rsidR="00FE77F4" w:rsidRPr="00CE7E9D" w14:paraId="2B56CC27" w14:textId="77777777" w:rsidTr="00E97551">
        <w:trPr>
          <w:trHeight w:val="268"/>
        </w:trPr>
        <w:tc>
          <w:tcPr>
            <w:tcW w:w="990" w:type="dxa"/>
            <w:vMerge/>
          </w:tcPr>
          <w:p w14:paraId="3DC60AC1" w14:textId="77777777" w:rsidR="00FE77F4" w:rsidRPr="00CE7E9D" w:rsidRDefault="00FE77F4" w:rsidP="00FE77F4">
            <w:pPr>
              <w:jc w:val="left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080" w:type="dxa"/>
          </w:tcPr>
          <w:p w14:paraId="14C31E53" w14:textId="491B778C" w:rsidR="00FE77F4" w:rsidRPr="00CE7E9D" w:rsidRDefault="00FE77F4" w:rsidP="00FE77F4">
            <w:pPr>
              <w:jc w:val="left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8329" w:type="dxa"/>
          </w:tcPr>
          <w:p w14:paraId="1C6F129F" w14:textId="77777777" w:rsidR="00FE77F4" w:rsidRPr="00CE7E9D" w:rsidRDefault="00FE77F4" w:rsidP="00FE77F4">
            <w:pPr>
              <w:jc w:val="left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482" w:type="dxa"/>
          </w:tcPr>
          <w:p w14:paraId="6C2A27A3" w14:textId="77777777" w:rsidR="00FE77F4" w:rsidRPr="00CE7E9D" w:rsidRDefault="00FE77F4" w:rsidP="00FE77F4">
            <w:pPr>
              <w:jc w:val="left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254" w:type="dxa"/>
          </w:tcPr>
          <w:p w14:paraId="283F9C2A" w14:textId="77777777" w:rsidR="00FE77F4" w:rsidRPr="00CE7E9D" w:rsidRDefault="00FE77F4" w:rsidP="00FE77F4">
            <w:pPr>
              <w:jc w:val="left"/>
              <w:rPr>
                <w:rFonts w:ascii="Arial" w:hAnsi="Arial" w:cs="Arial"/>
                <w:b/>
                <w:szCs w:val="24"/>
              </w:rPr>
            </w:pPr>
          </w:p>
        </w:tc>
      </w:tr>
      <w:tr w:rsidR="00FE77F4" w:rsidRPr="00CE7E9D" w14:paraId="79AB123C" w14:textId="77777777" w:rsidTr="00E97551">
        <w:trPr>
          <w:trHeight w:val="268"/>
        </w:trPr>
        <w:tc>
          <w:tcPr>
            <w:tcW w:w="990" w:type="dxa"/>
          </w:tcPr>
          <w:p w14:paraId="024EF77E" w14:textId="77777777" w:rsidR="00FE77F4" w:rsidRPr="00CE7E9D" w:rsidRDefault="00FE77F4" w:rsidP="00FE77F4">
            <w:pPr>
              <w:jc w:val="left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080" w:type="dxa"/>
          </w:tcPr>
          <w:p w14:paraId="2A796010" w14:textId="77777777" w:rsidR="00FE77F4" w:rsidRPr="00CE7E9D" w:rsidRDefault="00FE77F4" w:rsidP="00FE77F4">
            <w:pPr>
              <w:jc w:val="left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8329" w:type="dxa"/>
          </w:tcPr>
          <w:p w14:paraId="0D66FDA4" w14:textId="77777777" w:rsidR="00FE77F4" w:rsidRPr="00CE7E9D" w:rsidRDefault="00FE77F4" w:rsidP="00FE77F4">
            <w:pPr>
              <w:jc w:val="left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482" w:type="dxa"/>
          </w:tcPr>
          <w:p w14:paraId="431D2D0F" w14:textId="77777777" w:rsidR="00FE77F4" w:rsidRPr="00CE7E9D" w:rsidRDefault="00FE77F4" w:rsidP="00FE77F4">
            <w:pPr>
              <w:jc w:val="left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254" w:type="dxa"/>
          </w:tcPr>
          <w:p w14:paraId="51565FEE" w14:textId="77777777" w:rsidR="00FE77F4" w:rsidRPr="00CE7E9D" w:rsidRDefault="00FE77F4" w:rsidP="00FE77F4">
            <w:pPr>
              <w:jc w:val="left"/>
              <w:rPr>
                <w:rFonts w:ascii="Arial" w:hAnsi="Arial" w:cs="Arial"/>
                <w:b/>
                <w:szCs w:val="24"/>
              </w:rPr>
            </w:pPr>
          </w:p>
        </w:tc>
      </w:tr>
      <w:tr w:rsidR="00FE77F4" w:rsidRPr="00CE7E9D" w14:paraId="52956C89" w14:textId="77777777" w:rsidTr="00E97551">
        <w:trPr>
          <w:trHeight w:val="268"/>
        </w:trPr>
        <w:tc>
          <w:tcPr>
            <w:tcW w:w="990" w:type="dxa"/>
          </w:tcPr>
          <w:p w14:paraId="38D8B919" w14:textId="77777777" w:rsidR="00FE77F4" w:rsidRPr="00CE7E9D" w:rsidRDefault="00FE77F4" w:rsidP="00FE77F4">
            <w:pPr>
              <w:jc w:val="left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080" w:type="dxa"/>
          </w:tcPr>
          <w:p w14:paraId="6D41C8E6" w14:textId="77777777" w:rsidR="00FE77F4" w:rsidRPr="00CE7E9D" w:rsidRDefault="00FE77F4" w:rsidP="00FE77F4">
            <w:pPr>
              <w:jc w:val="left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8329" w:type="dxa"/>
          </w:tcPr>
          <w:p w14:paraId="0FC51113" w14:textId="77777777" w:rsidR="00FE77F4" w:rsidRPr="00CE7E9D" w:rsidRDefault="00FE77F4" w:rsidP="00FE77F4">
            <w:pPr>
              <w:jc w:val="left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482" w:type="dxa"/>
          </w:tcPr>
          <w:p w14:paraId="162CC093" w14:textId="77777777" w:rsidR="00FE77F4" w:rsidRPr="00CE7E9D" w:rsidRDefault="00FE77F4" w:rsidP="00FE77F4">
            <w:pPr>
              <w:jc w:val="left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254" w:type="dxa"/>
          </w:tcPr>
          <w:p w14:paraId="4DE4837F" w14:textId="77777777" w:rsidR="00FE77F4" w:rsidRPr="00CE7E9D" w:rsidRDefault="00FE77F4" w:rsidP="00FE77F4">
            <w:pPr>
              <w:jc w:val="left"/>
              <w:rPr>
                <w:rFonts w:ascii="Arial" w:hAnsi="Arial" w:cs="Arial"/>
                <w:b/>
                <w:szCs w:val="24"/>
              </w:rPr>
            </w:pPr>
          </w:p>
        </w:tc>
      </w:tr>
    </w:tbl>
    <w:p w14:paraId="4D6CD22E" w14:textId="38EC229E" w:rsidR="0027281D" w:rsidRDefault="0027281D"/>
    <w:p w14:paraId="55F8CD15" w14:textId="77777777" w:rsidR="0027281D" w:rsidRDefault="0027281D">
      <w:pPr>
        <w:spacing w:after="160" w:line="259" w:lineRule="auto"/>
        <w:jc w:val="left"/>
      </w:pPr>
      <w:r>
        <w:br w:type="page"/>
      </w:r>
    </w:p>
    <w:p w14:paraId="5A34DC16" w14:textId="77777777" w:rsidR="00E97551" w:rsidRDefault="00E97551"/>
    <w:tbl>
      <w:tblPr>
        <w:tblStyle w:val="TableGrid"/>
        <w:tblpPr w:leftFromText="180" w:rightFromText="180" w:vertAnchor="text" w:horzAnchor="margin" w:tblpXSpec="center" w:tblpY="413"/>
        <w:tblW w:w="13225" w:type="dxa"/>
        <w:tblLook w:val="04A0" w:firstRow="1" w:lastRow="0" w:firstColumn="1" w:lastColumn="0" w:noHBand="0" w:noVBand="1"/>
      </w:tblPr>
      <w:tblGrid>
        <w:gridCol w:w="985"/>
        <w:gridCol w:w="3870"/>
        <w:gridCol w:w="990"/>
        <w:gridCol w:w="7380"/>
      </w:tblGrid>
      <w:tr w:rsidR="00EA2A37" w:rsidRPr="00495A00" w14:paraId="7C45568B" w14:textId="77777777" w:rsidTr="00CE7E9D">
        <w:trPr>
          <w:trHeight w:val="282"/>
        </w:trPr>
        <w:tc>
          <w:tcPr>
            <w:tcW w:w="985" w:type="dxa"/>
            <w:vMerge w:val="restart"/>
          </w:tcPr>
          <w:p w14:paraId="7C71150D" w14:textId="6AD34214" w:rsidR="008B1317" w:rsidRPr="00B83528" w:rsidRDefault="008B1317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b/>
                <w:bCs/>
                <w:sz w:val="32"/>
                <w:szCs w:val="32"/>
              </w:rPr>
            </w:pPr>
          </w:p>
        </w:tc>
        <w:tc>
          <w:tcPr>
            <w:tcW w:w="3870" w:type="dxa"/>
            <w:shd w:val="clear" w:color="auto" w:fill="auto"/>
          </w:tcPr>
          <w:p w14:paraId="19417C07" w14:textId="77777777" w:rsidR="008B1317" w:rsidRPr="00CE7E9D" w:rsidRDefault="008B1317" w:rsidP="008B1317">
            <w:pPr>
              <w:jc w:val="left"/>
              <w:rPr>
                <w:rFonts w:ascii="Arial" w:hAnsi="Arial" w:cs="Arial"/>
                <w:b/>
                <w:szCs w:val="24"/>
              </w:rPr>
            </w:pPr>
            <w:r w:rsidRPr="00CE7E9D">
              <w:rPr>
                <w:rFonts w:ascii="Arial" w:hAnsi="Arial" w:cs="Arial"/>
                <w:b/>
                <w:szCs w:val="24"/>
              </w:rPr>
              <w:t>ABSTENTIONS</w:t>
            </w:r>
          </w:p>
        </w:tc>
        <w:tc>
          <w:tcPr>
            <w:tcW w:w="990" w:type="dxa"/>
            <w:shd w:val="clear" w:color="auto" w:fill="auto"/>
          </w:tcPr>
          <w:p w14:paraId="003FC607" w14:textId="77777777" w:rsidR="008B1317" w:rsidRPr="00495A00" w:rsidRDefault="008B1317" w:rsidP="008B1317">
            <w:pPr>
              <w:jc w:val="left"/>
              <w:rPr>
                <w:szCs w:val="24"/>
              </w:rPr>
            </w:pPr>
          </w:p>
        </w:tc>
        <w:tc>
          <w:tcPr>
            <w:tcW w:w="7380" w:type="dxa"/>
            <w:shd w:val="clear" w:color="auto" w:fill="auto"/>
          </w:tcPr>
          <w:p w14:paraId="299CB7D6" w14:textId="77777777" w:rsidR="008B1317" w:rsidRPr="00495A00" w:rsidRDefault="008B1317" w:rsidP="008B1317">
            <w:pPr>
              <w:jc w:val="left"/>
              <w:rPr>
                <w:szCs w:val="24"/>
              </w:rPr>
            </w:pPr>
          </w:p>
        </w:tc>
      </w:tr>
      <w:tr w:rsidR="00EA2A37" w:rsidRPr="00495A00" w14:paraId="625CF1E3" w14:textId="77777777" w:rsidTr="00CE7E9D">
        <w:trPr>
          <w:trHeight w:val="282"/>
        </w:trPr>
        <w:tc>
          <w:tcPr>
            <w:tcW w:w="985" w:type="dxa"/>
            <w:vMerge/>
            <w:shd w:val="clear" w:color="auto" w:fill="D9D9D9" w:themeFill="background1" w:themeFillShade="D9"/>
          </w:tcPr>
          <w:p w14:paraId="0B161DDE" w14:textId="77777777" w:rsidR="008B1317" w:rsidRPr="00E97551" w:rsidRDefault="008B1317" w:rsidP="008B1317">
            <w:pPr>
              <w:jc w:val="left"/>
              <w:rPr>
                <w:szCs w:val="24"/>
              </w:rPr>
            </w:pPr>
          </w:p>
        </w:tc>
        <w:tc>
          <w:tcPr>
            <w:tcW w:w="3870" w:type="dxa"/>
            <w:shd w:val="clear" w:color="auto" w:fill="D9D9D9" w:themeFill="background1" w:themeFillShade="D9"/>
          </w:tcPr>
          <w:p w14:paraId="6A847B6D" w14:textId="77777777" w:rsidR="008B1317" w:rsidRPr="00E97551" w:rsidRDefault="008B1317" w:rsidP="008B1317">
            <w:pPr>
              <w:jc w:val="left"/>
              <w:rPr>
                <w:szCs w:val="24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7780041F" w14:textId="77777777" w:rsidR="008B1317" w:rsidRPr="00CE7E9D" w:rsidRDefault="008B1317" w:rsidP="008B1317">
            <w:pPr>
              <w:jc w:val="left"/>
              <w:rPr>
                <w:rFonts w:ascii="Arial" w:hAnsi="Arial" w:cs="Arial"/>
                <w:b/>
                <w:szCs w:val="24"/>
              </w:rPr>
            </w:pPr>
            <w:r w:rsidRPr="00CE7E9D">
              <w:rPr>
                <w:rFonts w:ascii="Arial" w:hAnsi="Arial" w:cs="Arial"/>
                <w:b/>
                <w:szCs w:val="24"/>
              </w:rPr>
              <w:t>Page #</w:t>
            </w:r>
          </w:p>
        </w:tc>
        <w:tc>
          <w:tcPr>
            <w:tcW w:w="7380" w:type="dxa"/>
            <w:shd w:val="clear" w:color="auto" w:fill="D9D9D9" w:themeFill="background1" w:themeFillShade="D9"/>
          </w:tcPr>
          <w:p w14:paraId="052B1F50" w14:textId="77777777" w:rsidR="008B1317" w:rsidRPr="00CE7E9D" w:rsidRDefault="008B1317" w:rsidP="008B1317">
            <w:pPr>
              <w:jc w:val="left"/>
              <w:rPr>
                <w:rFonts w:ascii="Arial" w:hAnsi="Arial" w:cs="Arial"/>
                <w:b/>
                <w:szCs w:val="24"/>
              </w:rPr>
            </w:pPr>
            <w:r w:rsidRPr="00CE7E9D">
              <w:rPr>
                <w:rFonts w:ascii="Arial" w:hAnsi="Arial" w:cs="Arial"/>
                <w:b/>
                <w:szCs w:val="24"/>
              </w:rPr>
              <w:t>Item #</w:t>
            </w:r>
            <w:r w:rsidRPr="00CE7E9D">
              <w:rPr>
                <w:rFonts w:ascii="Arial" w:hAnsi="Arial" w:cs="Arial"/>
                <w:b/>
                <w:szCs w:val="24"/>
              </w:rPr>
              <w:tab/>
              <w:t xml:space="preserve"> </w:t>
            </w:r>
          </w:p>
        </w:tc>
      </w:tr>
      <w:tr w:rsidR="00EA2A37" w:rsidRPr="0068465D" w14:paraId="2F9AE10A" w14:textId="77777777" w:rsidTr="00CE7E9D">
        <w:trPr>
          <w:trHeight w:val="282"/>
        </w:trPr>
        <w:tc>
          <w:tcPr>
            <w:tcW w:w="985" w:type="dxa"/>
            <w:vMerge/>
          </w:tcPr>
          <w:p w14:paraId="22B889A7" w14:textId="77777777" w:rsidR="008B1317" w:rsidRPr="0068465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3870" w:type="dxa"/>
          </w:tcPr>
          <w:p w14:paraId="1C858CA2" w14:textId="4A54AC4E" w:rsidR="008B1317" w:rsidRPr="0068465D" w:rsidRDefault="00E97551" w:rsidP="00D909A1">
            <w:pPr>
              <w:jc w:val="left"/>
              <w:rPr>
                <w:rFonts w:ascii="Arial" w:hAnsi="Arial" w:cs="Arial"/>
                <w:szCs w:val="24"/>
              </w:rPr>
            </w:pPr>
            <w:r w:rsidRPr="0068465D">
              <w:rPr>
                <w:rFonts w:ascii="Arial" w:hAnsi="Arial" w:cs="Arial"/>
                <w:szCs w:val="24"/>
              </w:rPr>
              <w:t xml:space="preserve">Hon. Mayor </w:t>
            </w:r>
            <w:r w:rsidR="00D909A1" w:rsidRPr="0068465D">
              <w:rPr>
                <w:rFonts w:ascii="Arial" w:hAnsi="Arial" w:cs="Arial"/>
                <w:szCs w:val="24"/>
              </w:rPr>
              <w:t>Brandon Scott</w:t>
            </w:r>
          </w:p>
        </w:tc>
        <w:tc>
          <w:tcPr>
            <w:tcW w:w="990" w:type="dxa"/>
          </w:tcPr>
          <w:p w14:paraId="00FA9EAA" w14:textId="3174AAAD" w:rsidR="008B1317" w:rsidRPr="0068465D" w:rsidRDefault="00FE77F4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35</w:t>
            </w:r>
          </w:p>
        </w:tc>
        <w:tc>
          <w:tcPr>
            <w:tcW w:w="7380" w:type="dxa"/>
          </w:tcPr>
          <w:p w14:paraId="3FFEDE17" w14:textId="3A17AD5B" w:rsidR="00EA2A37" w:rsidRPr="0068465D" w:rsidRDefault="00FE77F4" w:rsidP="00E97551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#3 Health Department – The Johns Hopkins University.</w:t>
            </w:r>
          </w:p>
        </w:tc>
      </w:tr>
      <w:tr w:rsidR="00EA2A37" w:rsidRPr="0068465D" w14:paraId="7F66200E" w14:textId="77777777" w:rsidTr="00CE7E9D">
        <w:trPr>
          <w:trHeight w:val="282"/>
        </w:trPr>
        <w:tc>
          <w:tcPr>
            <w:tcW w:w="985" w:type="dxa"/>
            <w:vMerge/>
          </w:tcPr>
          <w:p w14:paraId="63B7F773" w14:textId="77777777" w:rsidR="008B1317" w:rsidRPr="0068465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3870" w:type="dxa"/>
          </w:tcPr>
          <w:p w14:paraId="239CE72C" w14:textId="3E0AE581" w:rsidR="008B1317" w:rsidRPr="0068465D" w:rsidRDefault="008B1317" w:rsidP="00D909A1">
            <w:pPr>
              <w:jc w:val="left"/>
              <w:rPr>
                <w:rFonts w:ascii="Arial" w:hAnsi="Arial" w:cs="Arial"/>
                <w:szCs w:val="24"/>
              </w:rPr>
            </w:pPr>
            <w:r w:rsidRPr="0068465D">
              <w:rPr>
                <w:rFonts w:ascii="Arial" w:hAnsi="Arial" w:cs="Arial"/>
                <w:szCs w:val="24"/>
              </w:rPr>
              <w:t xml:space="preserve">Hon. President </w:t>
            </w:r>
            <w:r w:rsidR="00D909A1" w:rsidRPr="0068465D">
              <w:rPr>
                <w:rFonts w:ascii="Arial" w:hAnsi="Arial" w:cs="Arial"/>
                <w:szCs w:val="24"/>
              </w:rPr>
              <w:t>Nick Mosby</w:t>
            </w:r>
          </w:p>
        </w:tc>
        <w:tc>
          <w:tcPr>
            <w:tcW w:w="990" w:type="dxa"/>
          </w:tcPr>
          <w:p w14:paraId="462D0BB8" w14:textId="71899343" w:rsidR="008B1317" w:rsidRPr="0068465D" w:rsidRDefault="00CE7E9D" w:rsidP="008B1317">
            <w:pPr>
              <w:jc w:val="left"/>
              <w:rPr>
                <w:rFonts w:ascii="Arial" w:hAnsi="Arial" w:cs="Arial"/>
                <w:szCs w:val="24"/>
              </w:rPr>
            </w:pPr>
            <w:r w:rsidRPr="0068465D">
              <w:rPr>
                <w:rFonts w:ascii="Arial" w:hAnsi="Arial" w:cs="Arial"/>
                <w:szCs w:val="24"/>
              </w:rPr>
              <w:t>24</w:t>
            </w:r>
          </w:p>
        </w:tc>
        <w:tc>
          <w:tcPr>
            <w:tcW w:w="7380" w:type="dxa"/>
          </w:tcPr>
          <w:p w14:paraId="0860A9FE" w14:textId="2B1177E0" w:rsidR="00EA2A37" w:rsidRPr="0068465D" w:rsidRDefault="00CE7E9D" w:rsidP="00E97551">
            <w:pPr>
              <w:jc w:val="left"/>
              <w:rPr>
                <w:rFonts w:ascii="Arial" w:hAnsi="Arial" w:cs="Arial"/>
                <w:szCs w:val="24"/>
              </w:rPr>
            </w:pPr>
            <w:r w:rsidRPr="0068465D">
              <w:rPr>
                <w:rFonts w:ascii="Arial" w:hAnsi="Arial" w:cs="Arial"/>
                <w:szCs w:val="24"/>
              </w:rPr>
              <w:t>City Council – Travel Request</w:t>
            </w:r>
            <w:r w:rsidR="00271965">
              <w:rPr>
                <w:rFonts w:ascii="Arial" w:hAnsi="Arial" w:cs="Arial"/>
                <w:szCs w:val="24"/>
              </w:rPr>
              <w:t>.</w:t>
            </w:r>
          </w:p>
        </w:tc>
      </w:tr>
      <w:tr w:rsidR="00EA2A37" w:rsidRPr="0068465D" w14:paraId="082F905F" w14:textId="77777777" w:rsidTr="00CE7E9D">
        <w:trPr>
          <w:trHeight w:val="282"/>
        </w:trPr>
        <w:tc>
          <w:tcPr>
            <w:tcW w:w="985" w:type="dxa"/>
            <w:vMerge/>
          </w:tcPr>
          <w:p w14:paraId="0BE8AE6D" w14:textId="77777777" w:rsidR="008B1317" w:rsidRPr="0068465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3870" w:type="dxa"/>
          </w:tcPr>
          <w:p w14:paraId="78785074" w14:textId="7EE8501C" w:rsidR="008B1317" w:rsidRPr="0068465D" w:rsidRDefault="00D909A1" w:rsidP="008B1317">
            <w:pPr>
              <w:jc w:val="left"/>
              <w:rPr>
                <w:rFonts w:ascii="Arial" w:hAnsi="Arial" w:cs="Arial"/>
                <w:szCs w:val="24"/>
              </w:rPr>
            </w:pPr>
            <w:r w:rsidRPr="0068465D">
              <w:rPr>
                <w:rFonts w:ascii="Arial" w:hAnsi="Arial" w:cs="Arial"/>
                <w:szCs w:val="24"/>
              </w:rPr>
              <w:t>Hon. Bill Henry</w:t>
            </w:r>
          </w:p>
        </w:tc>
        <w:tc>
          <w:tcPr>
            <w:tcW w:w="990" w:type="dxa"/>
          </w:tcPr>
          <w:p w14:paraId="10CC1094" w14:textId="290D8D1D" w:rsidR="008B1317" w:rsidRPr="0068465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380" w:type="dxa"/>
          </w:tcPr>
          <w:p w14:paraId="6C4E7D6E" w14:textId="24409112" w:rsidR="00EA2A37" w:rsidRPr="0068465D" w:rsidRDefault="0027281D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There are no abstentions.</w:t>
            </w:r>
          </w:p>
          <w:p w14:paraId="6E107398" w14:textId="10FD9BCB" w:rsidR="00EA2A37" w:rsidRPr="0068465D" w:rsidRDefault="00EA2A3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68465D" w14:paraId="7868A1CB" w14:textId="77777777" w:rsidTr="00CE7E9D">
        <w:trPr>
          <w:trHeight w:val="282"/>
        </w:trPr>
        <w:tc>
          <w:tcPr>
            <w:tcW w:w="985" w:type="dxa"/>
            <w:vMerge/>
          </w:tcPr>
          <w:p w14:paraId="23C2539F" w14:textId="77777777" w:rsidR="008B1317" w:rsidRPr="0068465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3870" w:type="dxa"/>
          </w:tcPr>
          <w:p w14:paraId="710EBCB2" w14:textId="64FA2144" w:rsidR="008B1317" w:rsidRPr="0068465D" w:rsidRDefault="00D909A1" w:rsidP="00D909A1">
            <w:pPr>
              <w:jc w:val="left"/>
              <w:rPr>
                <w:rFonts w:ascii="Arial" w:hAnsi="Arial" w:cs="Arial"/>
                <w:szCs w:val="24"/>
              </w:rPr>
            </w:pPr>
            <w:r w:rsidRPr="0068465D">
              <w:rPr>
                <w:rFonts w:ascii="Arial" w:hAnsi="Arial" w:cs="Arial"/>
                <w:szCs w:val="24"/>
              </w:rPr>
              <w:t xml:space="preserve">City </w:t>
            </w:r>
            <w:r w:rsidR="005A0D8D" w:rsidRPr="0068465D">
              <w:rPr>
                <w:rFonts w:ascii="Arial" w:hAnsi="Arial" w:cs="Arial"/>
                <w:szCs w:val="24"/>
              </w:rPr>
              <w:t>Solicitor</w:t>
            </w:r>
            <w:r w:rsidR="008B1317" w:rsidRPr="0068465D">
              <w:rPr>
                <w:rFonts w:ascii="Arial" w:hAnsi="Arial" w:cs="Arial"/>
                <w:szCs w:val="24"/>
              </w:rPr>
              <w:t xml:space="preserve">, </w:t>
            </w:r>
            <w:r w:rsidRPr="0068465D">
              <w:rPr>
                <w:rFonts w:ascii="Arial" w:hAnsi="Arial" w:cs="Arial"/>
                <w:szCs w:val="24"/>
              </w:rPr>
              <w:t>James Shea</w:t>
            </w:r>
            <w:r w:rsidR="008B1317" w:rsidRPr="0068465D">
              <w:rPr>
                <w:rFonts w:ascii="Arial" w:hAnsi="Arial" w:cs="Arial"/>
                <w:szCs w:val="24"/>
              </w:rPr>
              <w:t xml:space="preserve"> </w:t>
            </w:r>
          </w:p>
        </w:tc>
        <w:tc>
          <w:tcPr>
            <w:tcW w:w="990" w:type="dxa"/>
          </w:tcPr>
          <w:p w14:paraId="5D69F2DF" w14:textId="07EB6442" w:rsidR="008B1317" w:rsidRPr="0068465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380" w:type="dxa"/>
          </w:tcPr>
          <w:p w14:paraId="449738BE" w14:textId="40AC3F9E" w:rsidR="008B1317" w:rsidRPr="0068465D" w:rsidRDefault="00CE7E9D" w:rsidP="008B1317">
            <w:pPr>
              <w:jc w:val="left"/>
              <w:rPr>
                <w:rFonts w:ascii="Arial" w:hAnsi="Arial" w:cs="Arial"/>
                <w:szCs w:val="24"/>
              </w:rPr>
            </w:pPr>
            <w:r w:rsidRPr="0068465D">
              <w:rPr>
                <w:rFonts w:ascii="Arial" w:hAnsi="Arial" w:cs="Arial"/>
                <w:szCs w:val="24"/>
              </w:rPr>
              <w:t>There are no abstentions</w:t>
            </w:r>
            <w:r w:rsidR="00271965">
              <w:rPr>
                <w:rFonts w:ascii="Arial" w:hAnsi="Arial" w:cs="Arial"/>
                <w:szCs w:val="24"/>
              </w:rPr>
              <w:t>.</w:t>
            </w:r>
          </w:p>
        </w:tc>
      </w:tr>
      <w:tr w:rsidR="00EA2A37" w:rsidRPr="0068465D" w14:paraId="3DE92020" w14:textId="77777777" w:rsidTr="00CE7E9D">
        <w:trPr>
          <w:trHeight w:val="282"/>
        </w:trPr>
        <w:tc>
          <w:tcPr>
            <w:tcW w:w="985" w:type="dxa"/>
            <w:vMerge/>
          </w:tcPr>
          <w:p w14:paraId="6113E19B" w14:textId="77777777" w:rsidR="008B1317" w:rsidRPr="0068465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3870" w:type="dxa"/>
          </w:tcPr>
          <w:p w14:paraId="52C2D0B2" w14:textId="5605ACF9" w:rsidR="008B1317" w:rsidRPr="0068465D" w:rsidRDefault="00C80AC4" w:rsidP="00C80AC4">
            <w:pPr>
              <w:jc w:val="left"/>
              <w:rPr>
                <w:rFonts w:ascii="Arial" w:hAnsi="Arial" w:cs="Arial"/>
                <w:szCs w:val="24"/>
              </w:rPr>
            </w:pPr>
            <w:r w:rsidRPr="0068465D">
              <w:rPr>
                <w:rFonts w:ascii="Arial" w:hAnsi="Arial" w:cs="Arial"/>
                <w:szCs w:val="24"/>
              </w:rPr>
              <w:t xml:space="preserve">Deputy City Solicitor </w:t>
            </w:r>
            <w:r w:rsidR="00247E07" w:rsidRPr="0068465D">
              <w:rPr>
                <w:rFonts w:ascii="Arial" w:hAnsi="Arial" w:cs="Arial"/>
                <w:szCs w:val="24"/>
              </w:rPr>
              <w:t>Ebony Thompson</w:t>
            </w:r>
          </w:p>
        </w:tc>
        <w:tc>
          <w:tcPr>
            <w:tcW w:w="990" w:type="dxa"/>
          </w:tcPr>
          <w:p w14:paraId="16CD3141" w14:textId="77777777" w:rsidR="008B1317" w:rsidRPr="0068465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380" w:type="dxa"/>
          </w:tcPr>
          <w:p w14:paraId="58E7565D" w14:textId="77777777" w:rsidR="008B1317" w:rsidRPr="0068465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C80AC4" w:rsidRPr="0068465D" w14:paraId="7C5EC788" w14:textId="77777777" w:rsidTr="00CE7E9D">
        <w:trPr>
          <w:trHeight w:val="282"/>
        </w:trPr>
        <w:tc>
          <w:tcPr>
            <w:tcW w:w="985" w:type="dxa"/>
            <w:vMerge/>
          </w:tcPr>
          <w:p w14:paraId="481F6106" w14:textId="77777777" w:rsidR="00C80AC4" w:rsidRPr="0068465D" w:rsidRDefault="00C80AC4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3870" w:type="dxa"/>
          </w:tcPr>
          <w:p w14:paraId="76DA0FE6" w14:textId="7ABDE771" w:rsidR="00C80AC4" w:rsidRPr="0068465D" w:rsidRDefault="00C80AC4" w:rsidP="00C80AC4">
            <w:pPr>
              <w:jc w:val="left"/>
              <w:rPr>
                <w:rFonts w:ascii="Arial" w:hAnsi="Arial" w:cs="Arial"/>
                <w:szCs w:val="24"/>
              </w:rPr>
            </w:pPr>
            <w:r w:rsidRPr="0068465D">
              <w:rPr>
                <w:rFonts w:ascii="Arial" w:hAnsi="Arial" w:cs="Arial"/>
                <w:szCs w:val="24"/>
              </w:rPr>
              <w:t>Director of Public Works Jason Mitchell</w:t>
            </w:r>
          </w:p>
        </w:tc>
        <w:tc>
          <w:tcPr>
            <w:tcW w:w="990" w:type="dxa"/>
          </w:tcPr>
          <w:p w14:paraId="26A0D9E6" w14:textId="77777777" w:rsidR="00C80AC4" w:rsidRPr="0068465D" w:rsidRDefault="00C80AC4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380" w:type="dxa"/>
          </w:tcPr>
          <w:p w14:paraId="03D42367" w14:textId="0DFD121B" w:rsidR="00C80AC4" w:rsidRPr="0068465D" w:rsidRDefault="00271965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There are no abstentions.</w:t>
            </w:r>
          </w:p>
        </w:tc>
      </w:tr>
      <w:tr w:rsidR="00C80AC4" w:rsidRPr="0068465D" w14:paraId="1910FA8A" w14:textId="77777777" w:rsidTr="00CE7E9D">
        <w:trPr>
          <w:trHeight w:val="282"/>
        </w:trPr>
        <w:tc>
          <w:tcPr>
            <w:tcW w:w="985" w:type="dxa"/>
            <w:vMerge/>
          </w:tcPr>
          <w:p w14:paraId="33824C82" w14:textId="77777777" w:rsidR="00C80AC4" w:rsidRPr="0068465D" w:rsidRDefault="00C80AC4" w:rsidP="00C80AC4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3870" w:type="dxa"/>
          </w:tcPr>
          <w:p w14:paraId="28BDEBBF" w14:textId="1ABFF3D0" w:rsidR="00C80AC4" w:rsidRPr="0068465D" w:rsidRDefault="00C80AC4" w:rsidP="00C80AC4">
            <w:pPr>
              <w:jc w:val="left"/>
              <w:rPr>
                <w:rFonts w:ascii="Arial" w:hAnsi="Arial" w:cs="Arial"/>
                <w:szCs w:val="24"/>
              </w:rPr>
            </w:pPr>
            <w:r w:rsidRPr="0068465D">
              <w:rPr>
                <w:rFonts w:ascii="Arial" w:hAnsi="Arial" w:cs="Arial"/>
                <w:szCs w:val="24"/>
              </w:rPr>
              <w:t xml:space="preserve">Deputy Director of DPW Matthew Garbark </w:t>
            </w:r>
          </w:p>
        </w:tc>
        <w:tc>
          <w:tcPr>
            <w:tcW w:w="990" w:type="dxa"/>
          </w:tcPr>
          <w:p w14:paraId="1909D408" w14:textId="77777777" w:rsidR="00C80AC4" w:rsidRPr="0068465D" w:rsidRDefault="00C80AC4" w:rsidP="00C80AC4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380" w:type="dxa"/>
          </w:tcPr>
          <w:p w14:paraId="291801FC" w14:textId="77777777" w:rsidR="00C80AC4" w:rsidRPr="0068465D" w:rsidRDefault="00C80AC4" w:rsidP="00C80AC4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7C3A9C5E" w14:textId="244B45A2" w:rsidR="00495A00" w:rsidRPr="0068465D" w:rsidRDefault="00983110" w:rsidP="00EA2A37">
      <w:pPr>
        <w:jc w:val="left"/>
        <w:rPr>
          <w:rFonts w:ascii="Arial" w:hAnsi="Arial" w:cs="Arial"/>
          <w:szCs w:val="24"/>
        </w:rPr>
      </w:pPr>
      <w:r w:rsidRPr="0068465D">
        <w:rPr>
          <w:rFonts w:ascii="Arial" w:hAnsi="Arial" w:cs="Arial"/>
          <w:szCs w:val="24"/>
        </w:rPr>
        <w:t xml:space="preserve">    </w:t>
      </w:r>
      <w:r w:rsidRPr="0068465D">
        <w:rPr>
          <w:rFonts w:ascii="Arial" w:hAnsi="Arial" w:cs="Arial"/>
          <w:szCs w:val="24"/>
        </w:rPr>
        <w:tab/>
      </w:r>
      <w:r w:rsidRPr="0068465D">
        <w:rPr>
          <w:rFonts w:ascii="Arial" w:hAnsi="Arial" w:cs="Arial"/>
          <w:szCs w:val="24"/>
        </w:rPr>
        <w:tab/>
      </w:r>
      <w:r w:rsidRPr="0068465D">
        <w:rPr>
          <w:rFonts w:ascii="Arial" w:hAnsi="Arial" w:cs="Arial"/>
          <w:szCs w:val="24"/>
        </w:rPr>
        <w:tab/>
      </w:r>
      <w:r w:rsidRPr="0068465D">
        <w:rPr>
          <w:rFonts w:ascii="Arial" w:hAnsi="Arial" w:cs="Arial"/>
          <w:szCs w:val="24"/>
        </w:rPr>
        <w:tab/>
      </w:r>
      <w:r w:rsidRPr="0068465D">
        <w:rPr>
          <w:rFonts w:ascii="Arial" w:hAnsi="Arial" w:cs="Arial"/>
          <w:szCs w:val="24"/>
        </w:rPr>
        <w:tab/>
      </w:r>
      <w:r w:rsidRPr="0068465D">
        <w:rPr>
          <w:rFonts w:ascii="Arial" w:hAnsi="Arial" w:cs="Arial"/>
          <w:szCs w:val="24"/>
        </w:rPr>
        <w:tab/>
      </w:r>
      <w:r w:rsidRPr="0068465D">
        <w:rPr>
          <w:rFonts w:ascii="Arial" w:hAnsi="Arial" w:cs="Arial"/>
          <w:szCs w:val="24"/>
        </w:rPr>
        <w:tab/>
      </w:r>
      <w:r w:rsidR="001A34D6" w:rsidRPr="0068465D">
        <w:rPr>
          <w:rFonts w:ascii="Arial" w:hAnsi="Arial" w:cs="Arial"/>
          <w:szCs w:val="24"/>
        </w:rPr>
        <w:tab/>
      </w:r>
      <w:r w:rsidR="001A34D6" w:rsidRPr="0068465D">
        <w:rPr>
          <w:rFonts w:ascii="Arial" w:hAnsi="Arial" w:cs="Arial"/>
          <w:szCs w:val="24"/>
        </w:rPr>
        <w:tab/>
        <w:t xml:space="preserve"> </w:t>
      </w:r>
      <w:r w:rsidR="001A34D6" w:rsidRPr="0068465D">
        <w:rPr>
          <w:rFonts w:ascii="Arial" w:hAnsi="Arial" w:cs="Arial"/>
          <w:szCs w:val="24"/>
        </w:rPr>
        <w:tab/>
      </w:r>
      <w:r w:rsidR="001A34D6" w:rsidRPr="0068465D">
        <w:rPr>
          <w:rFonts w:ascii="Arial" w:hAnsi="Arial" w:cs="Arial"/>
          <w:szCs w:val="24"/>
        </w:rPr>
        <w:tab/>
      </w:r>
    </w:p>
    <w:p w14:paraId="12262483" w14:textId="3DD0AF0C" w:rsidR="00495A00" w:rsidRPr="0068465D" w:rsidRDefault="00495A00" w:rsidP="00E97551">
      <w:pPr>
        <w:spacing w:after="160" w:line="259" w:lineRule="auto"/>
        <w:jc w:val="left"/>
        <w:rPr>
          <w:rFonts w:ascii="Arial" w:hAnsi="Arial" w:cs="Arial"/>
          <w:b/>
          <w:szCs w:val="24"/>
          <w:u w:val="single"/>
        </w:rPr>
      </w:pPr>
    </w:p>
    <w:tbl>
      <w:tblPr>
        <w:tblStyle w:val="TableGrid"/>
        <w:tblW w:w="13230" w:type="dxa"/>
        <w:tblInd w:w="-95" w:type="dxa"/>
        <w:tblLook w:val="04A0" w:firstRow="1" w:lastRow="0" w:firstColumn="1" w:lastColumn="0" w:noHBand="0" w:noVBand="1"/>
      </w:tblPr>
      <w:tblGrid>
        <w:gridCol w:w="990"/>
        <w:gridCol w:w="5670"/>
        <w:gridCol w:w="990"/>
        <w:gridCol w:w="5580"/>
      </w:tblGrid>
      <w:tr w:rsidR="00EA2A37" w:rsidRPr="00495A00" w14:paraId="5CC93DD3" w14:textId="77777777" w:rsidTr="00E97551">
        <w:trPr>
          <w:trHeight w:val="383"/>
        </w:trPr>
        <w:tc>
          <w:tcPr>
            <w:tcW w:w="990" w:type="dxa"/>
            <w:vMerge w:val="restart"/>
          </w:tcPr>
          <w:p w14:paraId="7B8F82FD" w14:textId="05B0CAB4" w:rsidR="00EA2A37" w:rsidRPr="00B83528" w:rsidRDefault="00EA2A37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b/>
                <w:bCs/>
                <w:sz w:val="32"/>
                <w:szCs w:val="32"/>
              </w:rPr>
            </w:pPr>
          </w:p>
        </w:tc>
        <w:tc>
          <w:tcPr>
            <w:tcW w:w="12240" w:type="dxa"/>
            <w:gridSpan w:val="3"/>
          </w:tcPr>
          <w:p w14:paraId="3B9FE1C0" w14:textId="7378C7A2" w:rsidR="00EA2A37" w:rsidRPr="00FE77F4" w:rsidRDefault="00EA2A37" w:rsidP="00A70628">
            <w:pPr>
              <w:jc w:val="left"/>
              <w:rPr>
                <w:rFonts w:ascii="Arial" w:hAnsi="Arial" w:cs="Arial"/>
                <w:b/>
                <w:bCs/>
                <w:szCs w:val="24"/>
              </w:rPr>
            </w:pPr>
            <w:r w:rsidRPr="00FE77F4">
              <w:rPr>
                <w:rFonts w:ascii="Arial" w:hAnsi="Arial" w:cs="Arial"/>
                <w:b/>
                <w:bCs/>
                <w:szCs w:val="24"/>
              </w:rPr>
              <w:t>NO VOTES</w:t>
            </w:r>
          </w:p>
        </w:tc>
      </w:tr>
      <w:tr w:rsidR="00EA2A37" w:rsidRPr="00495A00" w14:paraId="117B5172" w14:textId="77777777" w:rsidTr="00CE7E9D">
        <w:trPr>
          <w:trHeight w:val="383"/>
        </w:trPr>
        <w:tc>
          <w:tcPr>
            <w:tcW w:w="990" w:type="dxa"/>
            <w:vMerge/>
            <w:shd w:val="clear" w:color="auto" w:fill="D9D9D9" w:themeFill="background1" w:themeFillShade="D9"/>
          </w:tcPr>
          <w:p w14:paraId="01912BAA" w14:textId="77777777" w:rsidR="00EA2A37" w:rsidRPr="00495A00" w:rsidRDefault="00EA2A37" w:rsidP="00A70628">
            <w:pPr>
              <w:jc w:val="left"/>
              <w:rPr>
                <w:szCs w:val="24"/>
              </w:rPr>
            </w:pPr>
          </w:p>
        </w:tc>
        <w:tc>
          <w:tcPr>
            <w:tcW w:w="5670" w:type="dxa"/>
            <w:shd w:val="clear" w:color="auto" w:fill="D9D9D9" w:themeFill="background1" w:themeFillShade="D9"/>
          </w:tcPr>
          <w:p w14:paraId="293D039F" w14:textId="4BA12EE7" w:rsidR="00EA2A37" w:rsidRPr="00FE77F4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  <w:r w:rsidRPr="00FE77F4">
              <w:rPr>
                <w:rFonts w:ascii="Arial" w:hAnsi="Arial" w:cs="Arial"/>
                <w:szCs w:val="24"/>
              </w:rPr>
              <w:t>Name</w:t>
            </w:r>
          </w:p>
        </w:tc>
        <w:tc>
          <w:tcPr>
            <w:tcW w:w="990" w:type="dxa"/>
            <w:shd w:val="clear" w:color="auto" w:fill="D9D9D9" w:themeFill="background1" w:themeFillShade="D9"/>
          </w:tcPr>
          <w:p w14:paraId="2F55A0E5" w14:textId="21432DB4" w:rsidR="00EA2A37" w:rsidRPr="00CE7E9D" w:rsidRDefault="00EA2A37" w:rsidP="00A70628">
            <w:pPr>
              <w:jc w:val="left"/>
              <w:rPr>
                <w:rFonts w:ascii="Arial" w:hAnsi="Arial" w:cs="Arial"/>
                <w:b/>
                <w:szCs w:val="24"/>
              </w:rPr>
            </w:pPr>
            <w:r w:rsidRPr="00CE7E9D">
              <w:rPr>
                <w:rFonts w:ascii="Arial" w:hAnsi="Arial" w:cs="Arial"/>
                <w:b/>
                <w:szCs w:val="24"/>
              </w:rPr>
              <w:t>Page #</w:t>
            </w:r>
          </w:p>
        </w:tc>
        <w:tc>
          <w:tcPr>
            <w:tcW w:w="5580" w:type="dxa"/>
            <w:shd w:val="clear" w:color="auto" w:fill="D9D9D9" w:themeFill="background1" w:themeFillShade="D9"/>
          </w:tcPr>
          <w:p w14:paraId="030A317C" w14:textId="77777777" w:rsidR="00EA2A37" w:rsidRPr="00CE7E9D" w:rsidRDefault="00EA2A37" w:rsidP="00A70628">
            <w:pPr>
              <w:jc w:val="left"/>
              <w:rPr>
                <w:rFonts w:ascii="Arial" w:hAnsi="Arial" w:cs="Arial"/>
                <w:b/>
                <w:szCs w:val="24"/>
              </w:rPr>
            </w:pPr>
            <w:r w:rsidRPr="00CE7E9D">
              <w:rPr>
                <w:rFonts w:ascii="Arial" w:hAnsi="Arial" w:cs="Arial"/>
                <w:b/>
                <w:szCs w:val="24"/>
              </w:rPr>
              <w:t>Item #</w:t>
            </w:r>
            <w:r w:rsidRPr="00CE7E9D">
              <w:rPr>
                <w:rFonts w:ascii="Arial" w:hAnsi="Arial" w:cs="Arial"/>
                <w:b/>
                <w:szCs w:val="24"/>
              </w:rPr>
              <w:tab/>
              <w:t xml:space="preserve"> </w:t>
            </w:r>
          </w:p>
        </w:tc>
      </w:tr>
      <w:tr w:rsidR="00EA2A37" w:rsidRPr="00495A00" w14:paraId="31D3159C" w14:textId="77777777" w:rsidTr="00CE7E9D">
        <w:trPr>
          <w:trHeight w:val="383"/>
        </w:trPr>
        <w:tc>
          <w:tcPr>
            <w:tcW w:w="990" w:type="dxa"/>
            <w:vMerge/>
          </w:tcPr>
          <w:p w14:paraId="1DA41F42" w14:textId="77777777" w:rsidR="00EA2A37" w:rsidRPr="00495A00" w:rsidRDefault="00EA2A37" w:rsidP="00A70628">
            <w:pPr>
              <w:jc w:val="left"/>
              <w:rPr>
                <w:szCs w:val="24"/>
              </w:rPr>
            </w:pPr>
          </w:p>
        </w:tc>
        <w:tc>
          <w:tcPr>
            <w:tcW w:w="5670" w:type="dxa"/>
          </w:tcPr>
          <w:p w14:paraId="0E74A576" w14:textId="3944C0C5" w:rsidR="00EA2A37" w:rsidRPr="00495A00" w:rsidRDefault="00EA2A37" w:rsidP="00A70628">
            <w:pPr>
              <w:jc w:val="left"/>
              <w:rPr>
                <w:szCs w:val="24"/>
              </w:rPr>
            </w:pPr>
          </w:p>
        </w:tc>
        <w:tc>
          <w:tcPr>
            <w:tcW w:w="990" w:type="dxa"/>
          </w:tcPr>
          <w:p w14:paraId="42F0349E" w14:textId="24C0AB34" w:rsidR="00EA2A37" w:rsidRPr="00495A00" w:rsidRDefault="00EA2A37" w:rsidP="00A70628">
            <w:pPr>
              <w:jc w:val="left"/>
              <w:rPr>
                <w:szCs w:val="24"/>
              </w:rPr>
            </w:pPr>
          </w:p>
        </w:tc>
        <w:tc>
          <w:tcPr>
            <w:tcW w:w="5580" w:type="dxa"/>
          </w:tcPr>
          <w:p w14:paraId="141F5FB4" w14:textId="77777777" w:rsidR="00EA2A37" w:rsidRPr="00495A00" w:rsidRDefault="00EA2A37" w:rsidP="00A70628">
            <w:pPr>
              <w:jc w:val="left"/>
              <w:rPr>
                <w:szCs w:val="24"/>
              </w:rPr>
            </w:pPr>
          </w:p>
        </w:tc>
      </w:tr>
      <w:tr w:rsidR="00EA2A37" w:rsidRPr="00495A00" w14:paraId="723B796A" w14:textId="77777777" w:rsidTr="00CE7E9D">
        <w:trPr>
          <w:trHeight w:val="383"/>
        </w:trPr>
        <w:tc>
          <w:tcPr>
            <w:tcW w:w="990" w:type="dxa"/>
            <w:vMerge/>
          </w:tcPr>
          <w:p w14:paraId="62A3F5F6" w14:textId="77777777" w:rsidR="00EA2A37" w:rsidRPr="00495A00" w:rsidRDefault="00EA2A37" w:rsidP="00A70628">
            <w:pPr>
              <w:jc w:val="left"/>
              <w:rPr>
                <w:szCs w:val="24"/>
              </w:rPr>
            </w:pPr>
          </w:p>
        </w:tc>
        <w:tc>
          <w:tcPr>
            <w:tcW w:w="5670" w:type="dxa"/>
          </w:tcPr>
          <w:p w14:paraId="0C692DE0" w14:textId="3C4FF62D" w:rsidR="00EA2A37" w:rsidRPr="00495A00" w:rsidRDefault="00EA2A37" w:rsidP="00A70628">
            <w:pPr>
              <w:jc w:val="left"/>
              <w:rPr>
                <w:szCs w:val="24"/>
              </w:rPr>
            </w:pPr>
          </w:p>
        </w:tc>
        <w:tc>
          <w:tcPr>
            <w:tcW w:w="990" w:type="dxa"/>
          </w:tcPr>
          <w:p w14:paraId="09F0BC92" w14:textId="2BFC62DB" w:rsidR="00EA2A37" w:rsidRPr="00495A00" w:rsidRDefault="00EA2A37" w:rsidP="00A70628">
            <w:pPr>
              <w:jc w:val="left"/>
              <w:rPr>
                <w:szCs w:val="24"/>
              </w:rPr>
            </w:pPr>
          </w:p>
        </w:tc>
        <w:tc>
          <w:tcPr>
            <w:tcW w:w="5580" w:type="dxa"/>
          </w:tcPr>
          <w:p w14:paraId="737ED7AC" w14:textId="77777777" w:rsidR="00EA2A37" w:rsidRPr="00495A00" w:rsidRDefault="00EA2A37" w:rsidP="00A70628">
            <w:pPr>
              <w:jc w:val="left"/>
              <w:rPr>
                <w:szCs w:val="24"/>
              </w:rPr>
            </w:pPr>
          </w:p>
        </w:tc>
      </w:tr>
      <w:tr w:rsidR="00EA2A37" w:rsidRPr="00495A00" w14:paraId="7F35568F" w14:textId="77777777" w:rsidTr="00CE7E9D">
        <w:trPr>
          <w:trHeight w:val="383"/>
        </w:trPr>
        <w:tc>
          <w:tcPr>
            <w:tcW w:w="990" w:type="dxa"/>
            <w:vMerge/>
          </w:tcPr>
          <w:p w14:paraId="284F0AE4" w14:textId="77777777" w:rsidR="00EA2A37" w:rsidRPr="00495A00" w:rsidRDefault="00EA2A37" w:rsidP="00A70628">
            <w:pPr>
              <w:jc w:val="left"/>
              <w:rPr>
                <w:szCs w:val="24"/>
              </w:rPr>
            </w:pPr>
          </w:p>
        </w:tc>
        <w:tc>
          <w:tcPr>
            <w:tcW w:w="5670" w:type="dxa"/>
          </w:tcPr>
          <w:p w14:paraId="4F74764A" w14:textId="471FC17F" w:rsidR="00EA2A37" w:rsidRPr="00495A00" w:rsidRDefault="00EA2A37" w:rsidP="00A70628">
            <w:pPr>
              <w:jc w:val="left"/>
              <w:rPr>
                <w:szCs w:val="24"/>
              </w:rPr>
            </w:pPr>
          </w:p>
        </w:tc>
        <w:tc>
          <w:tcPr>
            <w:tcW w:w="990" w:type="dxa"/>
          </w:tcPr>
          <w:p w14:paraId="6EADC640" w14:textId="3A119456" w:rsidR="00EA2A37" w:rsidRPr="00495A00" w:rsidRDefault="00EA2A37" w:rsidP="00A70628">
            <w:pPr>
              <w:jc w:val="left"/>
              <w:rPr>
                <w:szCs w:val="24"/>
              </w:rPr>
            </w:pPr>
          </w:p>
        </w:tc>
        <w:tc>
          <w:tcPr>
            <w:tcW w:w="5580" w:type="dxa"/>
          </w:tcPr>
          <w:p w14:paraId="1B9B7113" w14:textId="77777777" w:rsidR="00EA2A37" w:rsidRPr="00495A00" w:rsidRDefault="00EA2A37" w:rsidP="00A70628">
            <w:pPr>
              <w:jc w:val="left"/>
              <w:rPr>
                <w:szCs w:val="24"/>
              </w:rPr>
            </w:pPr>
          </w:p>
        </w:tc>
      </w:tr>
    </w:tbl>
    <w:p w14:paraId="655ADA67" w14:textId="2D6B2B9F" w:rsidR="00875740" w:rsidRPr="00495A00" w:rsidRDefault="00875740" w:rsidP="00875740">
      <w:pPr>
        <w:jc w:val="left"/>
        <w:rPr>
          <w:b/>
          <w:szCs w:val="24"/>
        </w:rPr>
      </w:pPr>
    </w:p>
    <w:p w14:paraId="7E6A04D8" w14:textId="0EA714E5" w:rsidR="00E97551" w:rsidRDefault="00E97551"/>
    <w:tbl>
      <w:tblPr>
        <w:tblStyle w:val="TableGrid"/>
        <w:tblW w:w="13230" w:type="dxa"/>
        <w:tblInd w:w="-95" w:type="dxa"/>
        <w:tblLook w:val="04A0" w:firstRow="1" w:lastRow="0" w:firstColumn="1" w:lastColumn="0" w:noHBand="0" w:noVBand="1"/>
      </w:tblPr>
      <w:tblGrid>
        <w:gridCol w:w="990"/>
        <w:gridCol w:w="990"/>
        <w:gridCol w:w="7020"/>
        <w:gridCol w:w="4230"/>
      </w:tblGrid>
      <w:tr w:rsidR="00EA2A37" w:rsidRPr="00495A00" w14:paraId="19D8C355" w14:textId="0DD8CBBE" w:rsidTr="00E97551">
        <w:trPr>
          <w:trHeight w:val="349"/>
        </w:trPr>
        <w:tc>
          <w:tcPr>
            <w:tcW w:w="990" w:type="dxa"/>
            <w:vMerge w:val="restart"/>
          </w:tcPr>
          <w:p w14:paraId="61450E6B" w14:textId="7A953AA8" w:rsidR="00EA2A37" w:rsidRPr="00B83528" w:rsidRDefault="00EA2A37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b/>
                <w:bCs/>
                <w:sz w:val="32"/>
                <w:szCs w:val="32"/>
              </w:rPr>
            </w:pPr>
          </w:p>
        </w:tc>
        <w:tc>
          <w:tcPr>
            <w:tcW w:w="8010" w:type="dxa"/>
            <w:gridSpan w:val="2"/>
            <w:shd w:val="clear" w:color="auto" w:fill="auto"/>
          </w:tcPr>
          <w:p w14:paraId="50C111E8" w14:textId="731E0224" w:rsidR="00EA2A37" w:rsidRPr="00495A00" w:rsidRDefault="00EA2A37" w:rsidP="00A70628">
            <w:pPr>
              <w:jc w:val="left"/>
              <w:rPr>
                <w:szCs w:val="24"/>
              </w:rPr>
            </w:pPr>
            <w:r w:rsidRPr="00495A00">
              <w:rPr>
                <w:b/>
                <w:bCs/>
                <w:szCs w:val="24"/>
              </w:rPr>
              <w:t>REJECTION OF RECOMMENDED AWARDS</w:t>
            </w:r>
          </w:p>
        </w:tc>
        <w:tc>
          <w:tcPr>
            <w:tcW w:w="4230" w:type="dxa"/>
          </w:tcPr>
          <w:p w14:paraId="510CE129" w14:textId="77777777" w:rsidR="00EA2A37" w:rsidRPr="00495A00" w:rsidRDefault="00EA2A37" w:rsidP="00A70628">
            <w:pPr>
              <w:jc w:val="left"/>
              <w:rPr>
                <w:szCs w:val="24"/>
              </w:rPr>
            </w:pPr>
          </w:p>
        </w:tc>
      </w:tr>
      <w:tr w:rsidR="00EA2A37" w:rsidRPr="00495A00" w14:paraId="1E141DA2" w14:textId="7626B104" w:rsidTr="00E97551">
        <w:trPr>
          <w:trHeight w:val="349"/>
        </w:trPr>
        <w:tc>
          <w:tcPr>
            <w:tcW w:w="990" w:type="dxa"/>
            <w:vMerge/>
            <w:shd w:val="clear" w:color="auto" w:fill="D9D9D9" w:themeFill="background1" w:themeFillShade="D9"/>
          </w:tcPr>
          <w:p w14:paraId="100CF2C0" w14:textId="77777777" w:rsidR="00EA2A37" w:rsidRPr="00495A00" w:rsidRDefault="00EA2A37" w:rsidP="00A70628">
            <w:pPr>
              <w:jc w:val="left"/>
              <w:rPr>
                <w:szCs w:val="24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0987E697" w14:textId="31471C14" w:rsidR="00EA2A37" w:rsidRPr="00CE7E9D" w:rsidRDefault="00EA2A37" w:rsidP="00A70628">
            <w:pPr>
              <w:jc w:val="left"/>
              <w:rPr>
                <w:rFonts w:ascii="Arial" w:hAnsi="Arial" w:cs="Arial"/>
                <w:b/>
                <w:szCs w:val="24"/>
              </w:rPr>
            </w:pPr>
            <w:r w:rsidRPr="00CE7E9D">
              <w:rPr>
                <w:rFonts w:ascii="Arial" w:hAnsi="Arial" w:cs="Arial"/>
                <w:b/>
                <w:szCs w:val="24"/>
              </w:rPr>
              <w:t>Page #</w:t>
            </w:r>
          </w:p>
        </w:tc>
        <w:tc>
          <w:tcPr>
            <w:tcW w:w="7020" w:type="dxa"/>
            <w:shd w:val="clear" w:color="auto" w:fill="D9D9D9" w:themeFill="background1" w:themeFillShade="D9"/>
          </w:tcPr>
          <w:p w14:paraId="3DA5D61E" w14:textId="77777777" w:rsidR="00EA2A37" w:rsidRPr="00CE7E9D" w:rsidRDefault="00EA2A37" w:rsidP="00A70628">
            <w:pPr>
              <w:jc w:val="left"/>
              <w:rPr>
                <w:rFonts w:ascii="Arial" w:hAnsi="Arial" w:cs="Arial"/>
                <w:b/>
                <w:szCs w:val="24"/>
              </w:rPr>
            </w:pPr>
            <w:r w:rsidRPr="00CE7E9D">
              <w:rPr>
                <w:rFonts w:ascii="Arial" w:hAnsi="Arial" w:cs="Arial"/>
                <w:b/>
                <w:szCs w:val="24"/>
              </w:rPr>
              <w:t>Item #</w:t>
            </w:r>
            <w:r w:rsidRPr="00CE7E9D">
              <w:rPr>
                <w:rFonts w:ascii="Arial" w:hAnsi="Arial" w:cs="Arial"/>
                <w:b/>
                <w:szCs w:val="24"/>
              </w:rPr>
              <w:tab/>
              <w:t xml:space="preserve"> </w:t>
            </w:r>
          </w:p>
        </w:tc>
        <w:tc>
          <w:tcPr>
            <w:tcW w:w="4230" w:type="dxa"/>
            <w:shd w:val="clear" w:color="auto" w:fill="D9D9D9" w:themeFill="background1" w:themeFillShade="D9"/>
          </w:tcPr>
          <w:p w14:paraId="4561DF76" w14:textId="2EF920F5" w:rsidR="00EA2A37" w:rsidRPr="00CE7E9D" w:rsidRDefault="00EA2A37" w:rsidP="00A70628">
            <w:pPr>
              <w:jc w:val="left"/>
              <w:rPr>
                <w:rFonts w:ascii="Arial" w:hAnsi="Arial" w:cs="Arial"/>
                <w:b/>
                <w:szCs w:val="24"/>
              </w:rPr>
            </w:pPr>
            <w:r w:rsidRPr="00CE7E9D">
              <w:rPr>
                <w:rFonts w:ascii="Arial" w:hAnsi="Arial" w:cs="Arial"/>
                <w:b/>
                <w:szCs w:val="24"/>
              </w:rPr>
              <w:t>Notes</w:t>
            </w:r>
          </w:p>
        </w:tc>
      </w:tr>
      <w:tr w:rsidR="00EA2A37" w:rsidRPr="00495A00" w14:paraId="6C99C094" w14:textId="56C69931" w:rsidTr="00E97551">
        <w:trPr>
          <w:trHeight w:val="349"/>
        </w:trPr>
        <w:tc>
          <w:tcPr>
            <w:tcW w:w="990" w:type="dxa"/>
            <w:vMerge/>
          </w:tcPr>
          <w:p w14:paraId="599426DC" w14:textId="77777777" w:rsidR="00EA2A37" w:rsidRPr="00495A00" w:rsidRDefault="00EA2A37" w:rsidP="00A70628">
            <w:pPr>
              <w:jc w:val="left"/>
              <w:rPr>
                <w:szCs w:val="24"/>
              </w:rPr>
            </w:pPr>
          </w:p>
        </w:tc>
        <w:tc>
          <w:tcPr>
            <w:tcW w:w="990" w:type="dxa"/>
          </w:tcPr>
          <w:p w14:paraId="21BC82EA" w14:textId="5BC96E2A" w:rsidR="00EA2A37" w:rsidRPr="00495A00" w:rsidRDefault="00EA2A37" w:rsidP="00A70628">
            <w:pPr>
              <w:jc w:val="left"/>
              <w:rPr>
                <w:szCs w:val="24"/>
              </w:rPr>
            </w:pPr>
          </w:p>
        </w:tc>
        <w:tc>
          <w:tcPr>
            <w:tcW w:w="7020" w:type="dxa"/>
          </w:tcPr>
          <w:p w14:paraId="057ECD61" w14:textId="01959083" w:rsidR="00EA2A37" w:rsidRPr="00495A00" w:rsidRDefault="00EA2A37" w:rsidP="00A70628">
            <w:pPr>
              <w:jc w:val="left"/>
              <w:rPr>
                <w:szCs w:val="24"/>
              </w:rPr>
            </w:pPr>
          </w:p>
        </w:tc>
        <w:tc>
          <w:tcPr>
            <w:tcW w:w="4230" w:type="dxa"/>
          </w:tcPr>
          <w:p w14:paraId="1BEFD926" w14:textId="77777777" w:rsidR="00EA2A37" w:rsidRPr="00495A00" w:rsidRDefault="00EA2A37" w:rsidP="00A70628">
            <w:pPr>
              <w:jc w:val="left"/>
              <w:rPr>
                <w:szCs w:val="24"/>
              </w:rPr>
            </w:pPr>
          </w:p>
        </w:tc>
      </w:tr>
    </w:tbl>
    <w:p w14:paraId="1C6A3433" w14:textId="77777777" w:rsidR="00875740" w:rsidRPr="00495A00" w:rsidRDefault="00875740" w:rsidP="00555785">
      <w:pPr>
        <w:jc w:val="left"/>
        <w:rPr>
          <w:b/>
          <w:szCs w:val="24"/>
          <w:u w:val="single"/>
        </w:rPr>
      </w:pPr>
    </w:p>
    <w:sectPr w:rsidR="00875740" w:rsidRPr="00495A00" w:rsidSect="00A53D00">
      <w:headerReference w:type="default" r:id="rId10"/>
      <w:footerReference w:type="default" r:id="rId11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1B67CB" w14:textId="77777777" w:rsidR="00B95B1C" w:rsidRDefault="00B95B1C" w:rsidP="00A53D00">
      <w:r>
        <w:separator/>
      </w:r>
    </w:p>
  </w:endnote>
  <w:endnote w:type="continuationSeparator" w:id="0">
    <w:p w14:paraId="181FC62A" w14:textId="77777777" w:rsidR="00B95B1C" w:rsidRDefault="00B95B1C" w:rsidP="00A53D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BFD292" w14:textId="75C76509" w:rsidR="00DC2698" w:rsidRDefault="00DC2698">
    <w:pPr>
      <w:pStyle w:val="Footer"/>
      <w:tabs>
        <w:tab w:val="clear" w:pos="4680"/>
        <w:tab w:val="clear" w:pos="9360"/>
      </w:tabs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 w:rsidR="00C80AC4">
      <w:rPr>
        <w:caps/>
        <w:noProof/>
        <w:color w:val="4472C4" w:themeColor="accent1"/>
      </w:rPr>
      <w:t>1</w:t>
    </w:r>
    <w:r>
      <w:rPr>
        <w:caps/>
        <w:noProof/>
        <w:color w:val="4472C4" w:themeColor="accent1"/>
      </w:rPr>
      <w:fldChar w:fldCharType="end"/>
    </w:r>
    <w:r w:rsidR="00EA2A37">
      <w:rPr>
        <w:caps/>
        <w:noProof/>
        <w:color w:val="4472C4" w:themeColor="accent1"/>
      </w:rPr>
      <w:t xml:space="preserve"> </w:t>
    </w:r>
  </w:p>
  <w:p w14:paraId="06116873" w14:textId="77777777" w:rsidR="00DC2698" w:rsidRDefault="00DC26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D8F672" w14:textId="77777777" w:rsidR="00B95B1C" w:rsidRDefault="00B95B1C" w:rsidP="00A53D00">
      <w:r>
        <w:separator/>
      </w:r>
    </w:p>
  </w:footnote>
  <w:footnote w:type="continuationSeparator" w:id="0">
    <w:p w14:paraId="060D3BCE" w14:textId="77777777" w:rsidR="00B95B1C" w:rsidRDefault="00B95B1C" w:rsidP="00A53D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D3D385" w14:textId="5BF0FB0C" w:rsidR="00DC2698" w:rsidRPr="00C80AC4" w:rsidRDefault="00DC2698" w:rsidP="00DC2698">
    <w:pPr>
      <w:jc w:val="center"/>
      <w:rPr>
        <w:rFonts w:ascii="Arial" w:hAnsi="Arial" w:cs="Arial"/>
        <w:b/>
        <w:u w:val="single"/>
      </w:rPr>
    </w:pPr>
    <w:r w:rsidRPr="00C80AC4">
      <w:rPr>
        <w:rFonts w:ascii="Arial" w:hAnsi="Arial" w:cs="Arial"/>
        <w:b/>
        <w:u w:val="single"/>
      </w:rPr>
      <w:t>BOARD OF ESTIMATES – CHANGES TO THE AGENDA</w:t>
    </w:r>
  </w:p>
  <w:p w14:paraId="332F4C89" w14:textId="5B4AB43A" w:rsidR="00DC2698" w:rsidRDefault="00DC269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E216703"/>
    <w:multiLevelType w:val="hybridMultilevel"/>
    <w:tmpl w:val="305EDC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5"/>
  <w:proofState w:spelling="clean" w:grammar="clean"/>
  <w:defaultTabStop w:val="720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2MTUzNjY1tzA0NrVU0lEKTi0uzszPAykwrQUATFb28iwAAAA="/>
  </w:docVars>
  <w:rsids>
    <w:rsidRoot w:val="00A53D00"/>
    <w:rsid w:val="00062EF9"/>
    <w:rsid w:val="000A6C2F"/>
    <w:rsid w:val="001A34D6"/>
    <w:rsid w:val="001D2C69"/>
    <w:rsid w:val="002007D7"/>
    <w:rsid w:val="00247E07"/>
    <w:rsid w:val="00253E22"/>
    <w:rsid w:val="00271965"/>
    <w:rsid w:val="0027281D"/>
    <w:rsid w:val="002E36EA"/>
    <w:rsid w:val="0034389E"/>
    <w:rsid w:val="003477E2"/>
    <w:rsid w:val="00495A00"/>
    <w:rsid w:val="0051375D"/>
    <w:rsid w:val="00555785"/>
    <w:rsid w:val="0058677C"/>
    <w:rsid w:val="005930F8"/>
    <w:rsid w:val="005A0D8D"/>
    <w:rsid w:val="005B151D"/>
    <w:rsid w:val="005C2E75"/>
    <w:rsid w:val="0068465D"/>
    <w:rsid w:val="00716403"/>
    <w:rsid w:val="008221B2"/>
    <w:rsid w:val="00875740"/>
    <w:rsid w:val="008B1317"/>
    <w:rsid w:val="008C7D85"/>
    <w:rsid w:val="00924B81"/>
    <w:rsid w:val="00983110"/>
    <w:rsid w:val="00A53D00"/>
    <w:rsid w:val="00A86907"/>
    <w:rsid w:val="00B22D12"/>
    <w:rsid w:val="00B76326"/>
    <w:rsid w:val="00B83528"/>
    <w:rsid w:val="00B95B1C"/>
    <w:rsid w:val="00C14638"/>
    <w:rsid w:val="00C80AC4"/>
    <w:rsid w:val="00CE7E9D"/>
    <w:rsid w:val="00D641D1"/>
    <w:rsid w:val="00D909A1"/>
    <w:rsid w:val="00DC2698"/>
    <w:rsid w:val="00E85639"/>
    <w:rsid w:val="00E97551"/>
    <w:rsid w:val="00EA2A37"/>
    <w:rsid w:val="00F248E2"/>
    <w:rsid w:val="00F5795D"/>
    <w:rsid w:val="00FC54C2"/>
    <w:rsid w:val="00FC636F"/>
    <w:rsid w:val="00FE77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."/>
  <w:listSeparator w:val=","/>
  <w14:docId w14:val="76F1F936"/>
  <w15:chartTrackingRefBased/>
  <w15:docId w15:val="{6F674489-D024-426C-875F-3B8A9A8842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53D00"/>
    <w:pPr>
      <w:spacing w:after="0" w:line="240" w:lineRule="auto"/>
      <w:jc w:val="both"/>
    </w:pPr>
    <w:rPr>
      <w:rFonts w:ascii="Times" w:hAnsi="Times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53D0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53D00"/>
    <w:rPr>
      <w:rFonts w:ascii="Times" w:hAnsi="Times"/>
      <w:sz w:val="24"/>
    </w:rPr>
  </w:style>
  <w:style w:type="paragraph" w:styleId="Footer">
    <w:name w:val="footer"/>
    <w:basedOn w:val="Normal"/>
    <w:link w:val="FooterChar"/>
    <w:uiPriority w:val="99"/>
    <w:unhideWhenUsed/>
    <w:rsid w:val="00A53D0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53D00"/>
    <w:rPr>
      <w:rFonts w:ascii="Times" w:hAnsi="Times"/>
      <w:sz w:val="24"/>
    </w:rPr>
  </w:style>
  <w:style w:type="table" w:styleId="TableGrid">
    <w:name w:val="Table Grid"/>
    <w:basedOn w:val="TableNormal"/>
    <w:uiPriority w:val="39"/>
    <w:rsid w:val="001A34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95A0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5A0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8352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486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22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E5062A7B26364685674F1B9AD51CB9" ma:contentTypeVersion="8" ma:contentTypeDescription="Create a new document." ma:contentTypeScope="" ma:versionID="fe80d8c032475e918bed275be07c9335">
  <xsd:schema xmlns:xsd="http://www.w3.org/2001/XMLSchema" xmlns:xs="http://www.w3.org/2001/XMLSchema" xmlns:p="http://schemas.microsoft.com/office/2006/metadata/properties" xmlns:ns2="bd958d24-aa26-4702-9457-8b3c02f307ab" xmlns:ns3="95983808-33c6-40d7-b740-881628301918" targetNamespace="http://schemas.microsoft.com/office/2006/metadata/properties" ma:root="true" ma:fieldsID="a95b26d5026b4935b39ef84732f7a066" ns2:_="" ns3:_="">
    <xsd:import namespace="bd958d24-aa26-4702-9457-8b3c02f307ab"/>
    <xsd:import namespace="95983808-33c6-40d7-b740-88162830191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958d24-aa26-4702-9457-8b3c02f307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983808-33c6-40d7-b740-881628301918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02C4B98-7410-4332-909B-48D3AD93132B}">
  <ds:schemaRefs>
    <ds:schemaRef ds:uri="bd958d24-aa26-4702-9457-8b3c02f307ab"/>
    <ds:schemaRef ds:uri="http://schemas.microsoft.com/office/2006/documentManagement/types"/>
    <ds:schemaRef ds:uri="http://purl.org/dc/terms/"/>
    <ds:schemaRef ds:uri="http://www.w3.org/XML/1998/namespace"/>
    <ds:schemaRef ds:uri="95983808-33c6-40d7-b740-881628301918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02BFC439-6EE8-4E13-8D84-70CFFC900EB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AA19855-3B72-4FB3-92FC-18097009F2E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958d24-aa26-4702-9457-8b3c02f307ab"/>
    <ds:schemaRef ds:uri="95983808-33c6-40d7-b740-8816283019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</TotalTime>
  <Pages>4</Pages>
  <Words>404</Words>
  <Characters>230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aig-Speaks, Tanika (Comptroller)</dc:creator>
  <cp:keywords/>
  <dc:description/>
  <cp:lastModifiedBy>Shannon, Geoff (Comptroller)</cp:lastModifiedBy>
  <cp:revision>9</cp:revision>
  <cp:lastPrinted>2022-05-03T20:30:00Z</cp:lastPrinted>
  <dcterms:created xsi:type="dcterms:W3CDTF">2022-05-03T15:59:00Z</dcterms:created>
  <dcterms:modified xsi:type="dcterms:W3CDTF">2022-05-04T1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E5062A7B26364685674F1B9AD51CB9</vt:lpwstr>
  </property>
</Properties>
</file>